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04AE" w:rsidRDefault="00DD656A" w:rsidP="00DD656A">
      <w:pPr>
        <w:bidi/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bookmarkStart w:id="0" w:name="_GoBack"/>
      <w:bookmarkEnd w:id="0"/>
      <w:r w:rsidRPr="00DD656A">
        <w:rPr>
          <w:rFonts w:asciiTheme="majorBidi" w:hAnsiTheme="majorBidi" w:cstheme="majorBidi"/>
          <w:b/>
          <w:bCs/>
          <w:sz w:val="28"/>
          <w:szCs w:val="28"/>
          <w:rtl/>
        </w:rPr>
        <w:t>بحوث الاساتذة للعام الدراسي 2020/2021</w:t>
      </w:r>
    </w:p>
    <w:p w:rsidR="00BD22C2" w:rsidRPr="00BD22C2" w:rsidRDefault="00BD22C2" w:rsidP="00BD22C2">
      <w:pPr>
        <w:bidi/>
        <w:spacing w:after="0"/>
        <w:jc w:val="center"/>
        <w:rPr>
          <w:rFonts w:asciiTheme="majorBidi" w:hAnsiTheme="majorBidi" w:cstheme="majorBidi"/>
          <w:b/>
          <w:bCs/>
          <w:sz w:val="16"/>
          <w:szCs w:val="16"/>
          <w:rtl/>
        </w:rPr>
      </w:pPr>
    </w:p>
    <w:tbl>
      <w:tblPr>
        <w:tblStyle w:val="TableGrid"/>
        <w:bidiVisual/>
        <w:tblW w:w="1156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96"/>
        <w:gridCol w:w="2091"/>
        <w:gridCol w:w="5770"/>
        <w:gridCol w:w="1569"/>
        <w:gridCol w:w="1643"/>
      </w:tblGrid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A641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ت</w:t>
            </w:r>
          </w:p>
        </w:tc>
        <w:tc>
          <w:tcPr>
            <w:tcW w:w="2091" w:type="dxa"/>
            <w:shd w:val="clear" w:color="auto" w:fill="BFBFBF" w:themeFill="background1" w:themeFillShade="BF"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اسم الكامل</w:t>
            </w:r>
          </w:p>
        </w:tc>
        <w:tc>
          <w:tcPr>
            <w:tcW w:w="5770" w:type="dxa"/>
            <w:shd w:val="clear" w:color="auto" w:fill="BFBFBF" w:themeFill="background1" w:themeFillShade="BF"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سم البحث </w:t>
            </w:r>
          </w:p>
        </w:tc>
        <w:tc>
          <w:tcPr>
            <w:tcW w:w="1569" w:type="dxa"/>
            <w:shd w:val="clear" w:color="auto" w:fill="BFBFBF" w:themeFill="background1" w:themeFillShade="BF"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صنف البحث</w:t>
            </w:r>
          </w:p>
        </w:tc>
        <w:tc>
          <w:tcPr>
            <w:tcW w:w="1643" w:type="dxa"/>
            <w:shd w:val="clear" w:color="auto" w:fill="BFBFBF" w:themeFill="background1" w:themeFillShade="BF"/>
            <w:vAlign w:val="center"/>
          </w:tcPr>
          <w:p w:rsidR="00AB2C34" w:rsidRDefault="00AB2C34" w:rsidP="0012439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سم المجلة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2091" w:type="dxa"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بتهال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عبا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صاد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عب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رضا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فيض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له</w:t>
            </w:r>
          </w:p>
        </w:tc>
        <w:tc>
          <w:tcPr>
            <w:tcW w:w="5770" w:type="dxa"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five-variable refined plate theory for thermal buckling analysis of composite plates</w:t>
            </w:r>
          </w:p>
        </w:tc>
        <w:tc>
          <w:tcPr>
            <w:tcW w:w="1569" w:type="dxa"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AB2C34" w:rsidRPr="00124390" w:rsidRDefault="00723F8B" w:rsidP="00124390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hyperlink r:id="rId8" w:history="1">
              <w:r w:rsidR="00124390" w:rsidRPr="00124390">
                <w:rPr>
                  <w:rStyle w:val="Hyperlink"/>
                  <w:rFonts w:asciiTheme="majorBidi" w:hAnsiTheme="majorBidi" w:cstheme="majorBidi"/>
                  <w:color w:val="auto"/>
                  <w:sz w:val="24"/>
                  <w:szCs w:val="24"/>
                  <w:u w:val="none"/>
                  <w:shd w:val="clear" w:color="auto" w:fill="FFFFFF"/>
                </w:rPr>
                <w:t>Journal of Engineering</w:t>
              </w:r>
            </w:hyperlink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2091" w:type="dxa"/>
            <w:vMerge w:val="restart"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حسان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يحيى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حسين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خل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سعيدي</w:t>
            </w:r>
          </w:p>
        </w:tc>
        <w:tc>
          <w:tcPr>
            <w:tcW w:w="5770" w:type="dxa"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ffect of frictional material on thermal behavior of brake system</w:t>
            </w:r>
          </w:p>
        </w:tc>
        <w:tc>
          <w:tcPr>
            <w:tcW w:w="1569" w:type="dxa"/>
            <w:vAlign w:val="center"/>
          </w:tcPr>
          <w:p w:rsidR="00AB2C34" w:rsidRPr="009A6416" w:rsidRDefault="00AB2C34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AB2C34" w:rsidRPr="00E21414" w:rsidRDefault="00E21414" w:rsidP="00124390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E21414">
              <w:rPr>
                <w:rFonts w:asciiTheme="majorBidi" w:hAnsiTheme="majorBidi" w:cstheme="majorBidi"/>
                <w:sz w:val="24"/>
                <w:szCs w:val="24"/>
              </w:rPr>
              <w:t>Tribology in Industry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2091" w:type="dxa"/>
            <w:vMerge/>
            <w:vAlign w:val="center"/>
          </w:tcPr>
          <w:p w:rsidR="00AB2C34" w:rsidRPr="009A6416" w:rsidRDefault="00AB2C34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rmal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hermoelasti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blems in Dry Friction Clutch: A Comprehensive Review</w:t>
            </w:r>
          </w:p>
        </w:tc>
        <w:tc>
          <w:tcPr>
            <w:tcW w:w="1569" w:type="dxa"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AB2C34" w:rsidRPr="00E823E0" w:rsidRDefault="00E823E0" w:rsidP="00124390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E823E0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eat Transfer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2091" w:type="dxa"/>
            <w:vMerge w:val="restart"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حم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عب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حسين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علي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عب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رزا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حلاوي</w:t>
            </w:r>
          </w:p>
        </w:tc>
        <w:tc>
          <w:tcPr>
            <w:tcW w:w="5770" w:type="dxa"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mulation and the Theoretical of Forward Kinematics and Inverse Kinematics of the Robotic Arm 6DOF using Python</w:t>
            </w:r>
          </w:p>
        </w:tc>
        <w:tc>
          <w:tcPr>
            <w:tcW w:w="1569" w:type="dxa"/>
            <w:vAlign w:val="center"/>
          </w:tcPr>
          <w:p w:rsidR="00AB2C34" w:rsidRPr="009A6416" w:rsidRDefault="00AB2C34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AB2C34" w:rsidRPr="00E823E0" w:rsidRDefault="00E823E0" w:rsidP="00124390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E823E0">
              <w:rPr>
                <w:rFonts w:asciiTheme="majorBidi" w:hAnsiTheme="majorBidi" w:cstheme="majorBidi"/>
                <w:sz w:val="24"/>
                <w:szCs w:val="24"/>
              </w:rPr>
              <w:t>Journal of Mechanical Engineering Research and Development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2091" w:type="dxa"/>
            <w:vMerge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AB2C34" w:rsidRPr="005D7BF5" w:rsidRDefault="00AB2C34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D7BF5">
              <w:rPr>
                <w:rFonts w:asciiTheme="majorBidi" w:hAnsiTheme="majorBidi" w:cstheme="majorBidi"/>
                <w:sz w:val="24"/>
                <w:szCs w:val="24"/>
              </w:rPr>
              <w:t>Experimental and Theoretical Optimal Regulator Control of Balance Zero Moment Point for Bipedal Robot</w:t>
            </w:r>
          </w:p>
        </w:tc>
        <w:tc>
          <w:tcPr>
            <w:tcW w:w="1569" w:type="dxa"/>
            <w:vAlign w:val="center"/>
          </w:tcPr>
          <w:p w:rsidR="00AB2C34" w:rsidRPr="009A6416" w:rsidRDefault="00AB2C34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AB2C34" w:rsidRPr="00E823E0" w:rsidRDefault="00E823E0" w:rsidP="0012439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E823E0">
              <w:rPr>
                <w:rStyle w:val="Strong"/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Journal of Engineering and Sustainable Development (JEASD)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6</w:t>
            </w:r>
          </w:p>
        </w:tc>
        <w:tc>
          <w:tcPr>
            <w:tcW w:w="2091" w:type="dxa"/>
            <w:vMerge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AB2C34" w:rsidRPr="009A6416" w:rsidRDefault="00AB2C3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effect of Attack Angle on the Vibration Suppression of Composite Wing Airfoil NACA 0012</w:t>
            </w:r>
          </w:p>
        </w:tc>
        <w:tc>
          <w:tcPr>
            <w:tcW w:w="1569" w:type="dxa"/>
            <w:vAlign w:val="center"/>
          </w:tcPr>
          <w:p w:rsidR="00AB2C34" w:rsidRPr="009A6416" w:rsidRDefault="00AB2C34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AB2C34" w:rsidRPr="00F73210" w:rsidRDefault="00F73210" w:rsidP="00124390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73210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Association of Arab Universities Journal of Engineering Science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F73210" w:rsidRPr="009A6416" w:rsidRDefault="00F73210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7</w:t>
            </w:r>
          </w:p>
        </w:tc>
        <w:tc>
          <w:tcPr>
            <w:tcW w:w="2091" w:type="dxa"/>
            <w:vMerge/>
            <w:vAlign w:val="center"/>
          </w:tcPr>
          <w:p w:rsidR="00F73210" w:rsidRPr="009A6416" w:rsidRDefault="00F73210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F73210" w:rsidRPr="009A6416" w:rsidRDefault="00F73210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mulation and Experimental Walking Pattern Generation for Two Types of Degree of Freedom Bipedal Locomotion Robot</w:t>
            </w:r>
          </w:p>
        </w:tc>
        <w:tc>
          <w:tcPr>
            <w:tcW w:w="1569" w:type="dxa"/>
            <w:vAlign w:val="center"/>
          </w:tcPr>
          <w:p w:rsidR="00F73210" w:rsidRPr="009A6416" w:rsidRDefault="00F73210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F73210" w:rsidRPr="00124390" w:rsidRDefault="00723F8B" w:rsidP="00D1570D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hyperlink r:id="rId9" w:history="1">
              <w:r w:rsidR="00F73210" w:rsidRPr="00124390">
                <w:rPr>
                  <w:rStyle w:val="Hyperlink"/>
                  <w:rFonts w:asciiTheme="majorBidi" w:hAnsiTheme="majorBidi" w:cstheme="majorBidi"/>
                  <w:color w:val="auto"/>
                  <w:sz w:val="24"/>
                  <w:szCs w:val="24"/>
                  <w:u w:val="none"/>
                  <w:shd w:val="clear" w:color="auto" w:fill="FFFFFF"/>
                </w:rPr>
                <w:t>Journal of Engineering</w:t>
              </w:r>
            </w:hyperlink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F73210" w:rsidRPr="009A6416" w:rsidRDefault="00F73210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8</w:t>
            </w:r>
          </w:p>
        </w:tc>
        <w:tc>
          <w:tcPr>
            <w:tcW w:w="2091" w:type="dxa"/>
            <w:vMerge/>
            <w:vAlign w:val="center"/>
          </w:tcPr>
          <w:p w:rsidR="00F73210" w:rsidRPr="009A6416" w:rsidRDefault="00F73210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F73210" w:rsidRPr="005D7BF5" w:rsidRDefault="00F73210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D7BF5">
              <w:rPr>
                <w:rFonts w:asciiTheme="majorBidi" w:hAnsiTheme="majorBidi" w:cstheme="majorBidi"/>
                <w:sz w:val="24"/>
                <w:szCs w:val="24"/>
              </w:rPr>
              <w:t>Investigation of wear resistance for variable configurations of woven glass-fiber reinforced composite materials</w:t>
            </w:r>
          </w:p>
        </w:tc>
        <w:tc>
          <w:tcPr>
            <w:tcW w:w="1569" w:type="dxa"/>
            <w:vAlign w:val="center"/>
          </w:tcPr>
          <w:p w:rsidR="00F73210" w:rsidRPr="009A6416" w:rsidRDefault="00F73210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F73210" w:rsidRPr="00F73210" w:rsidRDefault="00723F8B" w:rsidP="00124390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hyperlink r:id="rId10" w:history="1">
              <w:r w:rsidR="00F73210" w:rsidRPr="00F73210">
                <w:rPr>
                  <w:rStyle w:val="Hyperlink"/>
                  <w:rFonts w:asciiTheme="majorBidi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</w:rPr>
                <w:t>Materials Research Express</w:t>
              </w:r>
            </w:hyperlink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F73210" w:rsidRPr="009A6416" w:rsidRDefault="00F73210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9</w:t>
            </w:r>
          </w:p>
        </w:tc>
        <w:tc>
          <w:tcPr>
            <w:tcW w:w="2091" w:type="dxa"/>
            <w:vMerge/>
            <w:vAlign w:val="center"/>
          </w:tcPr>
          <w:p w:rsidR="00F73210" w:rsidRPr="009A6416" w:rsidRDefault="00F73210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F73210" w:rsidRPr="009A6416" w:rsidRDefault="00F73210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mulation of Pose to Pose Moving of the Mobile Robot with Specified GPS Points</w:t>
            </w:r>
          </w:p>
        </w:tc>
        <w:tc>
          <w:tcPr>
            <w:tcW w:w="1569" w:type="dxa"/>
            <w:vAlign w:val="center"/>
          </w:tcPr>
          <w:p w:rsidR="00F73210" w:rsidRPr="009A6416" w:rsidRDefault="00F73210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F73210" w:rsidRPr="00124390" w:rsidRDefault="00723F8B" w:rsidP="00D1570D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hyperlink r:id="rId11" w:history="1">
              <w:r w:rsidR="00F73210" w:rsidRPr="00124390">
                <w:rPr>
                  <w:rStyle w:val="Hyperlink"/>
                  <w:rFonts w:asciiTheme="majorBidi" w:hAnsiTheme="majorBidi" w:cstheme="majorBidi"/>
                  <w:color w:val="auto"/>
                  <w:sz w:val="24"/>
                  <w:szCs w:val="24"/>
                  <w:u w:val="none"/>
                  <w:shd w:val="clear" w:color="auto" w:fill="FFFFFF"/>
                </w:rPr>
                <w:t>Journal of Engineering</w:t>
              </w:r>
            </w:hyperlink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F73210" w:rsidRPr="009A6416" w:rsidRDefault="00F73210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10</w:t>
            </w:r>
          </w:p>
        </w:tc>
        <w:tc>
          <w:tcPr>
            <w:tcW w:w="2091" w:type="dxa"/>
            <w:vMerge w:val="restart"/>
            <w:vAlign w:val="center"/>
          </w:tcPr>
          <w:p w:rsidR="00F73210" w:rsidRPr="009A6416" w:rsidRDefault="00F73210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فين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حم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عب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كري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حم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خياط</w:t>
            </w:r>
          </w:p>
        </w:tc>
        <w:tc>
          <w:tcPr>
            <w:tcW w:w="5770" w:type="dxa"/>
            <w:vAlign w:val="center"/>
          </w:tcPr>
          <w:p w:rsidR="00F73210" w:rsidRPr="009A6416" w:rsidRDefault="00F73210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oretical Formulation of Maximum Bending Stress Value and Location for Cycloid Teeth Spur Gear</w:t>
            </w:r>
          </w:p>
        </w:tc>
        <w:tc>
          <w:tcPr>
            <w:tcW w:w="1569" w:type="dxa"/>
            <w:vAlign w:val="center"/>
          </w:tcPr>
          <w:p w:rsidR="00F73210" w:rsidRPr="009A6416" w:rsidRDefault="00F73210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F73210" w:rsidRPr="008D53DD" w:rsidRDefault="008D53DD" w:rsidP="00124390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53DD">
              <w:rPr>
                <w:rFonts w:asciiTheme="majorBidi" w:hAnsiTheme="majorBidi" w:cstheme="majorBidi"/>
                <w:sz w:val="24"/>
                <w:szCs w:val="24"/>
              </w:rPr>
              <w:t>Journal of Mechanical Engineering Research and Development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F73210" w:rsidRPr="009A6416" w:rsidRDefault="00F73210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11</w:t>
            </w:r>
          </w:p>
        </w:tc>
        <w:tc>
          <w:tcPr>
            <w:tcW w:w="2091" w:type="dxa"/>
            <w:vMerge/>
            <w:vAlign w:val="center"/>
          </w:tcPr>
          <w:p w:rsidR="00F73210" w:rsidRPr="009A6416" w:rsidRDefault="00F73210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F73210" w:rsidRPr="009A6416" w:rsidRDefault="00F73210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ffect of Using th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olubrica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il on the Dynamic Performance of Journal Bearings</w:t>
            </w:r>
          </w:p>
        </w:tc>
        <w:tc>
          <w:tcPr>
            <w:tcW w:w="1569" w:type="dxa"/>
            <w:vAlign w:val="center"/>
          </w:tcPr>
          <w:p w:rsidR="00F73210" w:rsidRPr="009A6416" w:rsidRDefault="00F73210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F73210" w:rsidRPr="008D53DD" w:rsidRDefault="008D53DD" w:rsidP="00124390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53DD">
              <w:rPr>
                <w:rFonts w:asciiTheme="majorBidi" w:hAnsiTheme="majorBidi" w:cstheme="majorBidi"/>
                <w:sz w:val="24"/>
                <w:szCs w:val="24"/>
              </w:rPr>
              <w:t>International Journal of Mechanical &amp; Mechatronics Engineering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BD22C2" w:rsidRPr="009A6416" w:rsidRDefault="00BD22C2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12</w:t>
            </w:r>
          </w:p>
        </w:tc>
        <w:tc>
          <w:tcPr>
            <w:tcW w:w="2091" w:type="dxa"/>
            <w:vMerge/>
            <w:vAlign w:val="center"/>
          </w:tcPr>
          <w:p w:rsidR="00BD22C2" w:rsidRPr="009A6416" w:rsidRDefault="00BD22C2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BD22C2" w:rsidRPr="009A6416" w:rsidRDefault="00BD22C2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eration of Cycloid Spur Gear using Standard Cartesian and Alternative Polar Coordinate Form</w:t>
            </w:r>
          </w:p>
        </w:tc>
        <w:tc>
          <w:tcPr>
            <w:tcW w:w="1569" w:type="dxa"/>
            <w:vAlign w:val="center"/>
          </w:tcPr>
          <w:p w:rsidR="00BD22C2" w:rsidRPr="009A6416" w:rsidRDefault="00BD22C2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BD22C2" w:rsidRPr="008D53DD" w:rsidRDefault="00BD22C2" w:rsidP="00D1570D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53DD">
              <w:rPr>
                <w:rFonts w:asciiTheme="majorBidi" w:hAnsiTheme="majorBidi" w:cstheme="majorBidi"/>
                <w:sz w:val="24"/>
                <w:szCs w:val="24"/>
              </w:rPr>
              <w:t>Journal of Mechanical Engineering Research and Development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BD22C2" w:rsidRPr="009A6416" w:rsidRDefault="00BD22C2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lastRenderedPageBreak/>
              <w:t>13</w:t>
            </w:r>
          </w:p>
        </w:tc>
        <w:tc>
          <w:tcPr>
            <w:tcW w:w="2091" w:type="dxa"/>
            <w:vMerge w:val="restart"/>
            <w:vAlign w:val="center"/>
          </w:tcPr>
          <w:p w:rsidR="00BD22C2" w:rsidRPr="00210ED1" w:rsidRDefault="00BD22C2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10ED1">
              <w:rPr>
                <w:rFonts w:asciiTheme="majorBidi" w:hAnsiTheme="majorBidi" w:cs="Times New Roman" w:hint="cs"/>
                <w:sz w:val="24"/>
                <w:szCs w:val="24"/>
                <w:rtl/>
              </w:rPr>
              <w:t>اكرم</w:t>
            </w:r>
            <w:r w:rsidRPr="00210ED1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210ED1">
              <w:rPr>
                <w:rFonts w:asciiTheme="majorBidi" w:hAnsiTheme="majorBidi" w:cs="Times New Roman" w:hint="cs"/>
                <w:sz w:val="24"/>
                <w:szCs w:val="24"/>
                <w:rtl/>
              </w:rPr>
              <w:t>وهبي</w:t>
            </w:r>
            <w:r w:rsidRPr="00210ED1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210ED1">
              <w:rPr>
                <w:rFonts w:asciiTheme="majorBidi" w:hAnsiTheme="majorBidi" w:cs="Times New Roman" w:hint="cs"/>
                <w:sz w:val="24"/>
                <w:szCs w:val="24"/>
                <w:rtl/>
              </w:rPr>
              <w:t>احمد</w:t>
            </w:r>
            <w:r w:rsidRPr="00210ED1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210ED1">
              <w:rPr>
                <w:rFonts w:asciiTheme="majorBidi" w:hAnsiTheme="majorBidi" w:cs="Times New Roman" w:hint="cs"/>
                <w:sz w:val="24"/>
                <w:szCs w:val="24"/>
                <w:rtl/>
              </w:rPr>
              <w:t>عزت</w:t>
            </w:r>
            <w:r w:rsidRPr="00210ED1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210ED1">
              <w:rPr>
                <w:rFonts w:asciiTheme="majorBidi" w:hAnsiTheme="majorBidi" w:cs="Times New Roman" w:hint="cs"/>
                <w:sz w:val="24"/>
                <w:szCs w:val="24"/>
                <w:rtl/>
              </w:rPr>
              <w:t>زينل</w:t>
            </w:r>
          </w:p>
        </w:tc>
        <w:tc>
          <w:tcPr>
            <w:tcW w:w="5770" w:type="dxa"/>
            <w:vAlign w:val="center"/>
          </w:tcPr>
          <w:p w:rsidR="00BD22C2" w:rsidRPr="00210ED1" w:rsidRDefault="00BD22C2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10ED1">
              <w:rPr>
                <w:rFonts w:asciiTheme="majorBidi" w:hAnsiTheme="majorBidi" w:cstheme="majorBidi"/>
                <w:sz w:val="24"/>
                <w:szCs w:val="24"/>
              </w:rPr>
              <w:t>Investigation of Evaporation and Condensation Process of Induced Flow using Steam Ejector</w:t>
            </w:r>
          </w:p>
        </w:tc>
        <w:tc>
          <w:tcPr>
            <w:tcW w:w="1569" w:type="dxa"/>
            <w:vAlign w:val="center"/>
          </w:tcPr>
          <w:p w:rsidR="00BD22C2" w:rsidRPr="009A6416" w:rsidRDefault="00BD22C2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BD22C2" w:rsidRDefault="00BD22C2" w:rsidP="00124390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urnal of mechanics of continua and mathematical science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BD22C2" w:rsidRPr="009A6416" w:rsidRDefault="00BD22C2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14</w:t>
            </w:r>
          </w:p>
        </w:tc>
        <w:tc>
          <w:tcPr>
            <w:tcW w:w="2091" w:type="dxa"/>
            <w:vMerge/>
            <w:vAlign w:val="center"/>
          </w:tcPr>
          <w:p w:rsidR="00BD22C2" w:rsidRPr="009A6416" w:rsidRDefault="00BD22C2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BD22C2" w:rsidRPr="00210ED1" w:rsidRDefault="00BD22C2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10ED1">
              <w:rPr>
                <w:rFonts w:asciiTheme="majorBidi" w:hAnsiTheme="majorBidi" w:cstheme="majorBidi"/>
                <w:sz w:val="24"/>
                <w:szCs w:val="24"/>
              </w:rPr>
              <w:t>Probabilistic Risk Assessment of Typical Process Plant using Event Tree and Fault Tree Analysis</w:t>
            </w:r>
          </w:p>
        </w:tc>
        <w:tc>
          <w:tcPr>
            <w:tcW w:w="1569" w:type="dxa"/>
            <w:vAlign w:val="center"/>
          </w:tcPr>
          <w:p w:rsidR="00BD22C2" w:rsidRPr="009A6416" w:rsidRDefault="00BD22C2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BD22C2" w:rsidRPr="008D53DD" w:rsidRDefault="00BD22C2" w:rsidP="00D1570D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53DD">
              <w:rPr>
                <w:rFonts w:asciiTheme="majorBidi" w:hAnsiTheme="majorBidi" w:cstheme="majorBidi"/>
                <w:sz w:val="24"/>
                <w:szCs w:val="24"/>
              </w:rPr>
              <w:t>Journal of Mechanical Engineering Research and Development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BD22C2" w:rsidRPr="009A6416" w:rsidRDefault="00BD22C2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15</w:t>
            </w:r>
          </w:p>
        </w:tc>
        <w:tc>
          <w:tcPr>
            <w:tcW w:w="2091" w:type="dxa"/>
            <w:vMerge/>
            <w:vAlign w:val="center"/>
          </w:tcPr>
          <w:p w:rsidR="00BD22C2" w:rsidRPr="009A6416" w:rsidRDefault="00BD22C2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BD22C2" w:rsidRPr="009A6416" w:rsidRDefault="00BD22C2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estigation of Steam Jet Flash Evaporation with Solar Thermal Collectors in Water Desalination Systems</w:t>
            </w:r>
          </w:p>
        </w:tc>
        <w:tc>
          <w:tcPr>
            <w:tcW w:w="1569" w:type="dxa"/>
            <w:vAlign w:val="center"/>
          </w:tcPr>
          <w:p w:rsidR="00BD22C2" w:rsidRPr="009A6416" w:rsidRDefault="00BD22C2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BD22C2" w:rsidRPr="00BD22C2" w:rsidRDefault="00723F8B" w:rsidP="00BD22C2">
            <w:pPr>
              <w:shd w:val="clear" w:color="auto" w:fill="FFFFFF"/>
              <w:spacing w:beforeAutospacing="1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hyperlink r:id="rId12" w:history="1">
              <w:r w:rsidR="00BD22C2" w:rsidRPr="00BD22C2">
                <w:rPr>
                  <w:rFonts w:asciiTheme="majorBidi" w:eastAsia="Times New Roman" w:hAnsiTheme="majorBidi" w:cstheme="majorBidi"/>
                  <w:sz w:val="24"/>
                  <w:szCs w:val="40"/>
                </w:rPr>
                <w:t>Thermal Science and Engineering</w:t>
              </w:r>
            </w:hyperlink>
            <w:r w:rsidR="00BD22C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progres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BD22C2" w:rsidRPr="009A6416" w:rsidRDefault="00BD22C2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16</w:t>
            </w:r>
          </w:p>
        </w:tc>
        <w:tc>
          <w:tcPr>
            <w:tcW w:w="2091" w:type="dxa"/>
            <w:vMerge/>
            <w:vAlign w:val="center"/>
          </w:tcPr>
          <w:p w:rsidR="00BD22C2" w:rsidRPr="009A6416" w:rsidRDefault="00BD22C2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BD22C2" w:rsidRPr="009A6416" w:rsidRDefault="00BD22C2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rmal Characteristics Optimization of Phase Change Walls in Zero Energy Buildings</w:t>
            </w:r>
          </w:p>
        </w:tc>
        <w:tc>
          <w:tcPr>
            <w:tcW w:w="1569" w:type="dxa"/>
            <w:vAlign w:val="center"/>
          </w:tcPr>
          <w:p w:rsidR="00BD22C2" w:rsidRPr="009A6416" w:rsidRDefault="00BD22C2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BD22C2" w:rsidRPr="008D53DD" w:rsidRDefault="00BD22C2" w:rsidP="00D1570D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53DD">
              <w:rPr>
                <w:rFonts w:asciiTheme="majorBidi" w:hAnsiTheme="majorBidi" w:cstheme="majorBidi"/>
                <w:sz w:val="24"/>
                <w:szCs w:val="24"/>
              </w:rPr>
              <w:t>Journal of Mechanical Engineering Research and Development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BD22C2" w:rsidRPr="009A6416" w:rsidRDefault="00BD22C2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17</w:t>
            </w:r>
          </w:p>
        </w:tc>
        <w:tc>
          <w:tcPr>
            <w:tcW w:w="2091" w:type="dxa"/>
            <w:vAlign w:val="center"/>
          </w:tcPr>
          <w:p w:rsidR="00BD22C2" w:rsidRPr="00210ED1" w:rsidRDefault="00BD22C2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10ED1">
              <w:rPr>
                <w:rFonts w:asciiTheme="majorBidi" w:hAnsiTheme="majorBidi" w:cs="Times New Roman" w:hint="cs"/>
                <w:sz w:val="24"/>
                <w:szCs w:val="24"/>
                <w:rtl/>
              </w:rPr>
              <w:t>ايسر</w:t>
            </w:r>
            <w:r w:rsidRPr="00210ED1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210ED1">
              <w:rPr>
                <w:rFonts w:asciiTheme="majorBidi" w:hAnsiTheme="majorBidi" w:cs="Times New Roman" w:hint="cs"/>
                <w:sz w:val="24"/>
                <w:szCs w:val="24"/>
                <w:rtl/>
              </w:rPr>
              <w:t>منير</w:t>
            </w:r>
            <w:r w:rsidRPr="00210ED1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210ED1">
              <w:rPr>
                <w:rFonts w:asciiTheme="majorBidi" w:hAnsiTheme="majorBidi" w:cs="Times New Roman" w:hint="cs"/>
                <w:sz w:val="24"/>
                <w:szCs w:val="24"/>
                <w:rtl/>
              </w:rPr>
              <w:t>فليح</w:t>
            </w:r>
            <w:r w:rsidRPr="00210ED1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210ED1">
              <w:rPr>
                <w:rFonts w:asciiTheme="majorBidi" w:hAnsiTheme="majorBidi" w:cs="Times New Roman" w:hint="cs"/>
                <w:sz w:val="24"/>
                <w:szCs w:val="24"/>
                <w:rtl/>
              </w:rPr>
              <w:t>حسن</w:t>
            </w:r>
            <w:r w:rsidRPr="00210ED1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210ED1">
              <w:rPr>
                <w:rFonts w:asciiTheme="majorBidi" w:hAnsiTheme="majorBidi" w:cs="Times New Roman" w:hint="cs"/>
                <w:sz w:val="24"/>
                <w:szCs w:val="24"/>
                <w:rtl/>
              </w:rPr>
              <w:t>العبيدي</w:t>
            </w:r>
          </w:p>
        </w:tc>
        <w:tc>
          <w:tcPr>
            <w:tcW w:w="5770" w:type="dxa"/>
            <w:vAlign w:val="center"/>
          </w:tcPr>
          <w:p w:rsidR="00BD22C2" w:rsidRPr="009A6416" w:rsidRDefault="00BD22C2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erimental Steam Condensation Enhancement on Metal Foam Filled Heat Exchanger</w:t>
            </w:r>
          </w:p>
        </w:tc>
        <w:tc>
          <w:tcPr>
            <w:tcW w:w="1569" w:type="dxa"/>
            <w:vAlign w:val="center"/>
          </w:tcPr>
          <w:p w:rsidR="00BD22C2" w:rsidRPr="009A6416" w:rsidRDefault="00BD22C2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BD22C2" w:rsidRPr="008D53DD" w:rsidRDefault="00BD22C2" w:rsidP="00D1570D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53DD">
              <w:rPr>
                <w:rFonts w:asciiTheme="majorBidi" w:hAnsiTheme="majorBidi" w:cstheme="majorBidi"/>
                <w:sz w:val="24"/>
                <w:szCs w:val="24"/>
              </w:rPr>
              <w:t>Journal of Mechanical Engineering Research and Development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BD22C2" w:rsidRPr="009A6416" w:rsidRDefault="00BD22C2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18</w:t>
            </w:r>
          </w:p>
        </w:tc>
        <w:tc>
          <w:tcPr>
            <w:tcW w:w="2091" w:type="dxa"/>
            <w:vMerge w:val="restart"/>
            <w:vAlign w:val="center"/>
          </w:tcPr>
          <w:p w:rsidR="00BD22C2" w:rsidRPr="00210ED1" w:rsidRDefault="00BD22C2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10ED1">
              <w:rPr>
                <w:rFonts w:asciiTheme="majorBidi" w:hAnsiTheme="majorBidi" w:cs="Times New Roman" w:hint="cs"/>
                <w:sz w:val="24"/>
                <w:szCs w:val="24"/>
                <w:rtl/>
              </w:rPr>
              <w:t>ايمان</w:t>
            </w:r>
            <w:r w:rsidRPr="00210ED1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210ED1">
              <w:rPr>
                <w:rFonts w:asciiTheme="majorBidi" w:hAnsiTheme="majorBidi" w:cs="Times New Roman" w:hint="cs"/>
                <w:sz w:val="24"/>
                <w:szCs w:val="24"/>
                <w:rtl/>
              </w:rPr>
              <w:t>قاسم</w:t>
            </w:r>
            <w:r w:rsidRPr="00210ED1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210ED1">
              <w:rPr>
                <w:rFonts w:asciiTheme="majorBidi" w:hAnsiTheme="majorBidi" w:cs="Times New Roman" w:hint="cs"/>
                <w:sz w:val="24"/>
                <w:szCs w:val="24"/>
                <w:rtl/>
              </w:rPr>
              <w:t>عبد</w:t>
            </w:r>
            <w:r w:rsidRPr="00210ED1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210ED1">
              <w:rPr>
                <w:rFonts w:asciiTheme="majorBidi" w:hAnsiTheme="majorBidi" w:cs="Times New Roman" w:hint="cs"/>
                <w:sz w:val="24"/>
                <w:szCs w:val="24"/>
                <w:rtl/>
              </w:rPr>
              <w:t>الحسين</w:t>
            </w:r>
            <w:r w:rsidRPr="00210ED1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210ED1">
              <w:rPr>
                <w:rFonts w:asciiTheme="majorBidi" w:hAnsiTheme="majorBidi" w:cs="Times New Roman" w:hint="cs"/>
                <w:sz w:val="24"/>
                <w:szCs w:val="24"/>
                <w:rtl/>
              </w:rPr>
              <w:t>جواد</w:t>
            </w:r>
            <w:r w:rsidRPr="00210ED1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210ED1">
              <w:rPr>
                <w:rFonts w:asciiTheme="majorBidi" w:hAnsiTheme="majorBidi" w:cs="Times New Roman" w:hint="cs"/>
                <w:sz w:val="24"/>
                <w:szCs w:val="24"/>
                <w:rtl/>
              </w:rPr>
              <w:t>الازري</w:t>
            </w:r>
          </w:p>
        </w:tc>
        <w:tc>
          <w:tcPr>
            <w:tcW w:w="5770" w:type="dxa"/>
            <w:vAlign w:val="center"/>
          </w:tcPr>
          <w:p w:rsidR="00BD22C2" w:rsidRPr="00210ED1" w:rsidRDefault="00BD22C2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10ED1">
              <w:rPr>
                <w:rFonts w:asciiTheme="majorBidi" w:hAnsiTheme="majorBidi" w:cstheme="majorBidi"/>
                <w:sz w:val="24"/>
                <w:szCs w:val="24"/>
              </w:rPr>
              <w:t xml:space="preserve">Life Enhancement of Partial Removable Denture Made by Biomaterials Reinforced by </w:t>
            </w:r>
            <w:proofErr w:type="spellStart"/>
            <w:r w:rsidRPr="00210ED1">
              <w:rPr>
                <w:rFonts w:asciiTheme="majorBidi" w:hAnsiTheme="majorBidi" w:cstheme="majorBidi"/>
                <w:sz w:val="24"/>
                <w:szCs w:val="24"/>
              </w:rPr>
              <w:t>Graphene</w:t>
            </w:r>
            <w:proofErr w:type="spellEnd"/>
            <w:r w:rsidRPr="00210ED1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10ED1">
              <w:rPr>
                <w:rFonts w:asciiTheme="majorBidi" w:hAnsiTheme="majorBidi" w:cstheme="majorBidi"/>
                <w:sz w:val="24"/>
                <w:szCs w:val="24"/>
              </w:rPr>
              <w:t>Nanoplates</w:t>
            </w:r>
            <w:proofErr w:type="spellEnd"/>
            <w:r w:rsidRPr="00210ED1">
              <w:rPr>
                <w:rFonts w:asciiTheme="majorBidi" w:hAnsiTheme="majorBidi" w:cstheme="majorBidi"/>
                <w:sz w:val="24"/>
                <w:szCs w:val="24"/>
              </w:rPr>
              <w:t xml:space="preserve"> and Hydroxyapatite with the Aid of Artificial Neural Network</w:t>
            </w:r>
          </w:p>
        </w:tc>
        <w:tc>
          <w:tcPr>
            <w:tcW w:w="1569" w:type="dxa"/>
            <w:vAlign w:val="center"/>
          </w:tcPr>
          <w:p w:rsidR="00BD22C2" w:rsidRPr="009A6416" w:rsidRDefault="00BD22C2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BD22C2" w:rsidRPr="008D53DD" w:rsidRDefault="00BD22C2" w:rsidP="00D1570D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53DD">
              <w:rPr>
                <w:rFonts w:asciiTheme="majorBidi" w:hAnsiTheme="majorBidi" w:cstheme="majorBidi"/>
                <w:sz w:val="24"/>
                <w:szCs w:val="24"/>
              </w:rPr>
              <w:t>Journal of Mechanical Engineering Research and Development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BD22C2" w:rsidRPr="009A6416" w:rsidRDefault="00BD22C2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19</w:t>
            </w:r>
          </w:p>
        </w:tc>
        <w:tc>
          <w:tcPr>
            <w:tcW w:w="2091" w:type="dxa"/>
            <w:vMerge/>
            <w:vAlign w:val="center"/>
          </w:tcPr>
          <w:p w:rsidR="00BD22C2" w:rsidRPr="009A6416" w:rsidRDefault="00BD22C2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BD22C2" w:rsidRPr="009A6416" w:rsidRDefault="00BD22C2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babilistic Risk Assessment of Typical Process Plant using Event Tree and Fault Tree Analysis</w:t>
            </w:r>
          </w:p>
        </w:tc>
        <w:tc>
          <w:tcPr>
            <w:tcW w:w="1569" w:type="dxa"/>
            <w:vAlign w:val="center"/>
          </w:tcPr>
          <w:p w:rsidR="00BD22C2" w:rsidRPr="009A6416" w:rsidRDefault="00BD22C2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BD22C2" w:rsidRPr="008D53DD" w:rsidRDefault="00BD22C2" w:rsidP="00D1570D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53DD">
              <w:rPr>
                <w:rFonts w:asciiTheme="majorBidi" w:hAnsiTheme="majorBidi" w:cstheme="majorBidi"/>
                <w:sz w:val="24"/>
                <w:szCs w:val="24"/>
              </w:rPr>
              <w:t>Journal of Mechanical Engineering Research and Development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7C1BD4" w:rsidRPr="009A6416" w:rsidRDefault="007C1BD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C1BD4" w:rsidRPr="00210ED1" w:rsidRDefault="007C1BD4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10ED1">
              <w:rPr>
                <w:rFonts w:asciiTheme="majorBidi" w:hAnsiTheme="majorBidi" w:cs="Times New Roman" w:hint="cs"/>
                <w:sz w:val="24"/>
                <w:szCs w:val="24"/>
                <w:rtl/>
              </w:rPr>
              <w:t>بان</w:t>
            </w:r>
            <w:r w:rsidRPr="00210ED1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210ED1">
              <w:rPr>
                <w:rFonts w:asciiTheme="majorBidi" w:hAnsiTheme="majorBidi" w:cs="Times New Roman" w:hint="cs"/>
                <w:sz w:val="24"/>
                <w:szCs w:val="24"/>
                <w:rtl/>
              </w:rPr>
              <w:t>حسين</w:t>
            </w:r>
            <w:r w:rsidRPr="00210ED1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210ED1">
              <w:rPr>
                <w:rFonts w:asciiTheme="majorBidi" w:hAnsiTheme="majorBidi" w:cs="Times New Roman" w:hint="cs"/>
                <w:sz w:val="24"/>
                <w:szCs w:val="24"/>
                <w:rtl/>
              </w:rPr>
              <w:t>كصاب</w:t>
            </w:r>
            <w:r w:rsidRPr="00210ED1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210ED1">
              <w:rPr>
                <w:rFonts w:asciiTheme="majorBidi" w:hAnsiTheme="majorBidi" w:cs="Times New Roman" w:hint="cs"/>
                <w:sz w:val="24"/>
                <w:szCs w:val="24"/>
                <w:rtl/>
              </w:rPr>
              <w:t>هاشم</w:t>
            </w:r>
            <w:r w:rsidRPr="00210ED1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210ED1">
              <w:rPr>
                <w:rFonts w:asciiTheme="majorBidi" w:hAnsiTheme="majorBidi" w:cs="Times New Roman" w:hint="cs"/>
                <w:sz w:val="24"/>
                <w:szCs w:val="24"/>
                <w:rtl/>
              </w:rPr>
              <w:t>العبادي</w:t>
            </w:r>
          </w:p>
        </w:tc>
        <w:tc>
          <w:tcPr>
            <w:tcW w:w="5770" w:type="dxa"/>
            <w:vAlign w:val="center"/>
          </w:tcPr>
          <w:p w:rsidR="007C1BD4" w:rsidRPr="00210ED1" w:rsidRDefault="007C1BD4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10ED1">
              <w:rPr>
                <w:rFonts w:asciiTheme="majorBidi" w:hAnsiTheme="majorBidi" w:cstheme="majorBidi"/>
                <w:sz w:val="24"/>
                <w:szCs w:val="24"/>
              </w:rPr>
              <w:t>Investigation of wear resistance for variable configurations of woven glass-fiber reinforced composite materials</w:t>
            </w:r>
          </w:p>
        </w:tc>
        <w:tc>
          <w:tcPr>
            <w:tcW w:w="1569" w:type="dxa"/>
            <w:vAlign w:val="center"/>
          </w:tcPr>
          <w:p w:rsidR="007C1BD4" w:rsidRPr="009A6416" w:rsidRDefault="007C1BD4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7C1BD4" w:rsidRPr="00F73210" w:rsidRDefault="00723F8B" w:rsidP="00D1570D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hyperlink r:id="rId13" w:history="1">
              <w:r w:rsidR="007C1BD4" w:rsidRPr="00F73210">
                <w:rPr>
                  <w:rStyle w:val="Hyperlink"/>
                  <w:rFonts w:asciiTheme="majorBidi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</w:rPr>
                <w:t>Materials Research Express</w:t>
              </w:r>
            </w:hyperlink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7C1BD4" w:rsidRPr="009A6416" w:rsidRDefault="007C1BD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21</w:t>
            </w:r>
          </w:p>
        </w:tc>
        <w:tc>
          <w:tcPr>
            <w:tcW w:w="2091" w:type="dxa"/>
            <w:vAlign w:val="center"/>
          </w:tcPr>
          <w:p w:rsidR="007C1BD4" w:rsidRPr="009A6416" w:rsidRDefault="007C1BD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ثام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صلاح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هدي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صالح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دليمي</w:t>
            </w:r>
          </w:p>
        </w:tc>
        <w:tc>
          <w:tcPr>
            <w:tcW w:w="5770" w:type="dxa"/>
            <w:vAlign w:val="center"/>
          </w:tcPr>
          <w:p w:rsidR="007C1BD4" w:rsidRPr="009A6416" w:rsidRDefault="007C1BD4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valuation of Cutting-Tool Coating on the Surface Roughness and Hole Dimensional Tolerances during Drilling of Al6061-T651 Alloy</w:t>
            </w:r>
          </w:p>
        </w:tc>
        <w:tc>
          <w:tcPr>
            <w:tcW w:w="1569" w:type="dxa"/>
            <w:vAlign w:val="center"/>
          </w:tcPr>
          <w:p w:rsidR="007C1BD4" w:rsidRPr="009A6416" w:rsidRDefault="007C1BD4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7C1BD4" w:rsidRPr="00AC7D1E" w:rsidRDefault="00AC7D1E" w:rsidP="00124390">
            <w:pPr>
              <w:bidi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  <w:rtl/>
              </w:rPr>
            </w:pPr>
            <w:r w:rsidRPr="00AC7D1E">
              <w:rPr>
                <w:rStyle w:val="Emphasis"/>
                <w:rFonts w:asciiTheme="majorBidi" w:hAnsiTheme="majorBidi" w:cstheme="majorBidi"/>
                <w:i w:val="0"/>
                <w:iCs w:val="0"/>
                <w:color w:val="222222"/>
                <w:sz w:val="24"/>
                <w:szCs w:val="24"/>
                <w:shd w:val="clear" w:color="auto" w:fill="FFFFFF"/>
              </w:rPr>
              <w:t>Material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34063A" w:rsidRPr="009A6416" w:rsidRDefault="0034063A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22</w:t>
            </w:r>
          </w:p>
        </w:tc>
        <w:tc>
          <w:tcPr>
            <w:tcW w:w="2091" w:type="dxa"/>
            <w:vMerge w:val="restart"/>
            <w:vAlign w:val="center"/>
          </w:tcPr>
          <w:p w:rsidR="0034063A" w:rsidRPr="009A6416" w:rsidRDefault="0034063A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حمزة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عب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رسول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حسين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نج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تميمي</w:t>
            </w:r>
          </w:p>
        </w:tc>
        <w:tc>
          <w:tcPr>
            <w:tcW w:w="5770" w:type="dxa"/>
            <w:vAlign w:val="center"/>
          </w:tcPr>
          <w:p w:rsidR="0034063A" w:rsidRPr="009A6416" w:rsidRDefault="0034063A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valuation of Cutting-Tool Coating on the Surface Roughness and Hole Dimensional Tolerances during Drilling of Al6061-T651 Alloy</w:t>
            </w:r>
          </w:p>
        </w:tc>
        <w:tc>
          <w:tcPr>
            <w:tcW w:w="1569" w:type="dxa"/>
            <w:vAlign w:val="center"/>
          </w:tcPr>
          <w:p w:rsidR="0034063A" w:rsidRPr="009A6416" w:rsidRDefault="0034063A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34063A" w:rsidRPr="00AC7D1E" w:rsidRDefault="0034063A" w:rsidP="00D1570D">
            <w:pPr>
              <w:bidi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  <w:rtl/>
              </w:rPr>
            </w:pPr>
            <w:r w:rsidRPr="00AC7D1E">
              <w:rPr>
                <w:rStyle w:val="Emphasis"/>
                <w:rFonts w:asciiTheme="majorBidi" w:hAnsiTheme="majorBidi" w:cstheme="majorBidi"/>
                <w:i w:val="0"/>
                <w:iCs w:val="0"/>
                <w:color w:val="222222"/>
                <w:sz w:val="24"/>
                <w:szCs w:val="24"/>
                <w:shd w:val="clear" w:color="auto" w:fill="FFFFFF"/>
              </w:rPr>
              <w:t>Material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34063A" w:rsidRPr="009A6416" w:rsidRDefault="0034063A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23</w:t>
            </w:r>
          </w:p>
        </w:tc>
        <w:tc>
          <w:tcPr>
            <w:tcW w:w="2091" w:type="dxa"/>
            <w:vMerge/>
            <w:vAlign w:val="center"/>
          </w:tcPr>
          <w:p w:rsidR="0034063A" w:rsidRPr="009A6416" w:rsidRDefault="0034063A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34063A" w:rsidRPr="009A6416" w:rsidRDefault="0034063A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estigation of wear resistance for variable configurations of woven glass-fiber reinforced composite materials</w:t>
            </w:r>
          </w:p>
        </w:tc>
        <w:tc>
          <w:tcPr>
            <w:tcW w:w="1569" w:type="dxa"/>
            <w:vAlign w:val="center"/>
          </w:tcPr>
          <w:p w:rsidR="0034063A" w:rsidRPr="009A6416" w:rsidRDefault="0034063A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34063A" w:rsidRPr="00F73210" w:rsidRDefault="00723F8B" w:rsidP="00D1570D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hyperlink r:id="rId14" w:history="1">
              <w:r w:rsidR="0034063A" w:rsidRPr="00F73210">
                <w:rPr>
                  <w:rStyle w:val="Hyperlink"/>
                  <w:rFonts w:asciiTheme="majorBidi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</w:rPr>
                <w:t>Materials Research Express</w:t>
              </w:r>
            </w:hyperlink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8B0F2A" w:rsidRPr="009A6416" w:rsidRDefault="008B0F2A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24</w:t>
            </w:r>
          </w:p>
        </w:tc>
        <w:tc>
          <w:tcPr>
            <w:tcW w:w="2091" w:type="dxa"/>
            <w:vAlign w:val="center"/>
          </w:tcPr>
          <w:p w:rsidR="008B0F2A" w:rsidRPr="00153978" w:rsidRDefault="008B0F2A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53978">
              <w:rPr>
                <w:rFonts w:asciiTheme="majorBidi" w:hAnsiTheme="majorBidi" w:cs="Times New Roman" w:hint="cs"/>
                <w:sz w:val="24"/>
                <w:szCs w:val="24"/>
                <w:rtl/>
              </w:rPr>
              <w:t>رائد</w:t>
            </w:r>
            <w:r w:rsidRPr="00153978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153978">
              <w:rPr>
                <w:rFonts w:asciiTheme="majorBidi" w:hAnsiTheme="majorBidi" w:cs="Times New Roman" w:hint="cs"/>
                <w:sz w:val="24"/>
                <w:szCs w:val="24"/>
                <w:rtl/>
              </w:rPr>
              <w:t>كاطع</w:t>
            </w:r>
            <w:r w:rsidRPr="00153978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153978">
              <w:rPr>
                <w:rFonts w:asciiTheme="majorBidi" w:hAnsiTheme="majorBidi" w:cs="Times New Roman" w:hint="cs"/>
                <w:sz w:val="24"/>
                <w:szCs w:val="24"/>
                <w:rtl/>
              </w:rPr>
              <w:t>صيهود</w:t>
            </w:r>
            <w:r w:rsidRPr="00153978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153978">
              <w:rPr>
                <w:rFonts w:asciiTheme="majorBidi" w:hAnsiTheme="majorBidi" w:cs="Times New Roman" w:hint="cs"/>
                <w:sz w:val="24"/>
                <w:szCs w:val="24"/>
                <w:rtl/>
              </w:rPr>
              <w:t>حسن</w:t>
            </w:r>
            <w:r w:rsidRPr="00153978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153978">
              <w:rPr>
                <w:rFonts w:asciiTheme="majorBidi" w:hAnsiTheme="majorBidi" w:cs="Times New Roman" w:hint="cs"/>
                <w:sz w:val="24"/>
                <w:szCs w:val="24"/>
                <w:rtl/>
              </w:rPr>
              <w:t>السوداني</w:t>
            </w:r>
          </w:p>
        </w:tc>
        <w:tc>
          <w:tcPr>
            <w:tcW w:w="5770" w:type="dxa"/>
            <w:vAlign w:val="center"/>
          </w:tcPr>
          <w:p w:rsidR="008B0F2A" w:rsidRPr="00153978" w:rsidRDefault="008B0F2A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53978">
              <w:rPr>
                <w:rFonts w:asciiTheme="majorBidi" w:hAnsiTheme="majorBidi" w:cstheme="majorBidi"/>
                <w:sz w:val="24"/>
                <w:szCs w:val="24"/>
              </w:rPr>
              <w:t>NUMERICAL INVESTIGATION OF DEVELOPING LAMINAR FLUID FLOW THROUGH RECTANGULAR ANNULUS DUCT</w:t>
            </w:r>
          </w:p>
        </w:tc>
        <w:tc>
          <w:tcPr>
            <w:tcW w:w="1569" w:type="dxa"/>
            <w:vAlign w:val="center"/>
          </w:tcPr>
          <w:p w:rsidR="008B0F2A" w:rsidRPr="009A6416" w:rsidRDefault="008B0F2A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8B0F2A" w:rsidRDefault="008B0F2A" w:rsidP="00D1570D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ournal of mechanics of continua and mathematic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cience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8B0F2A" w:rsidRPr="009A6416" w:rsidRDefault="008B0F2A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lastRenderedPageBreak/>
              <w:t>25</w:t>
            </w:r>
          </w:p>
        </w:tc>
        <w:tc>
          <w:tcPr>
            <w:tcW w:w="2091" w:type="dxa"/>
            <w:vAlign w:val="center"/>
          </w:tcPr>
          <w:p w:rsidR="008B0F2A" w:rsidRPr="00AC3E7D" w:rsidRDefault="008B0F2A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AC3E7D">
              <w:rPr>
                <w:rFonts w:asciiTheme="majorBidi" w:hAnsiTheme="majorBidi" w:cs="Times New Roman" w:hint="cs"/>
                <w:sz w:val="24"/>
                <w:szCs w:val="24"/>
                <w:rtl/>
              </w:rPr>
              <w:t>سهير</w:t>
            </w:r>
            <w:r w:rsidRPr="00AC3E7D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AC3E7D">
              <w:rPr>
                <w:rFonts w:asciiTheme="majorBidi" w:hAnsiTheme="majorBidi" w:cs="Times New Roman" w:hint="cs"/>
                <w:sz w:val="24"/>
                <w:szCs w:val="24"/>
                <w:rtl/>
              </w:rPr>
              <w:t>غازي</w:t>
            </w:r>
            <w:r w:rsidRPr="00AC3E7D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AC3E7D">
              <w:rPr>
                <w:rFonts w:asciiTheme="majorBidi" w:hAnsiTheme="majorBidi" w:cs="Times New Roman" w:hint="cs"/>
                <w:sz w:val="24"/>
                <w:szCs w:val="24"/>
                <w:rtl/>
              </w:rPr>
              <w:t>حسين</w:t>
            </w:r>
            <w:r w:rsidRPr="00AC3E7D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AC3E7D">
              <w:rPr>
                <w:rFonts w:asciiTheme="majorBidi" w:hAnsiTheme="majorBidi" w:cs="Times New Roman" w:hint="cs"/>
                <w:sz w:val="24"/>
                <w:szCs w:val="24"/>
                <w:rtl/>
              </w:rPr>
              <w:t>عبد</w:t>
            </w:r>
            <w:r w:rsidRPr="00AC3E7D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AC3E7D">
              <w:rPr>
                <w:rFonts w:asciiTheme="majorBidi" w:hAnsiTheme="majorBidi" w:cs="Times New Roman" w:hint="cs"/>
                <w:sz w:val="24"/>
                <w:szCs w:val="24"/>
                <w:rtl/>
              </w:rPr>
              <w:t>العباس</w:t>
            </w:r>
            <w:r w:rsidRPr="00AC3E7D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AC3E7D">
              <w:rPr>
                <w:rFonts w:asciiTheme="majorBidi" w:hAnsiTheme="majorBidi" w:cs="Times New Roman" w:hint="cs"/>
                <w:sz w:val="24"/>
                <w:szCs w:val="24"/>
                <w:rtl/>
              </w:rPr>
              <w:t>الربيعي</w:t>
            </w:r>
          </w:p>
        </w:tc>
        <w:tc>
          <w:tcPr>
            <w:tcW w:w="5770" w:type="dxa"/>
            <w:vAlign w:val="center"/>
          </w:tcPr>
          <w:p w:rsidR="008B0F2A" w:rsidRPr="009A6416" w:rsidRDefault="008B0F2A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fe Enhancement of Partial Removable Denture Made by Biomaterials Reinforced b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raphe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noplat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Hydroxyapatite with the Aid of Artificial Neural Network</w:t>
            </w:r>
          </w:p>
        </w:tc>
        <w:tc>
          <w:tcPr>
            <w:tcW w:w="1569" w:type="dxa"/>
            <w:vAlign w:val="center"/>
          </w:tcPr>
          <w:p w:rsidR="008B0F2A" w:rsidRPr="009A6416" w:rsidRDefault="008B0F2A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8B0F2A" w:rsidRPr="008D53DD" w:rsidRDefault="008B0F2A" w:rsidP="00D1570D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53DD">
              <w:rPr>
                <w:rFonts w:asciiTheme="majorBidi" w:hAnsiTheme="majorBidi" w:cstheme="majorBidi"/>
                <w:sz w:val="24"/>
                <w:szCs w:val="24"/>
              </w:rPr>
              <w:t>Journal of Mechanical Engineering Research and Development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D418E1" w:rsidRPr="009A6416" w:rsidRDefault="00D418E1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26</w:t>
            </w:r>
          </w:p>
        </w:tc>
        <w:tc>
          <w:tcPr>
            <w:tcW w:w="2091" w:type="dxa"/>
            <w:vMerge w:val="restart"/>
            <w:vAlign w:val="center"/>
          </w:tcPr>
          <w:p w:rsidR="00D418E1" w:rsidRPr="0078355D" w:rsidRDefault="00D418E1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8355D">
              <w:rPr>
                <w:rFonts w:asciiTheme="majorBidi" w:hAnsiTheme="majorBidi" w:cs="Times New Roman" w:hint="cs"/>
                <w:sz w:val="24"/>
                <w:szCs w:val="24"/>
                <w:rtl/>
              </w:rPr>
              <w:t>عصام</w:t>
            </w:r>
            <w:r w:rsidRPr="0078355D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78355D">
              <w:rPr>
                <w:rFonts w:asciiTheme="majorBidi" w:hAnsiTheme="majorBidi" w:cs="Times New Roman" w:hint="cs"/>
                <w:sz w:val="24"/>
                <w:szCs w:val="24"/>
                <w:rtl/>
              </w:rPr>
              <w:t>محمد</w:t>
            </w:r>
            <w:r w:rsidRPr="0078355D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78355D">
              <w:rPr>
                <w:rFonts w:asciiTheme="majorBidi" w:hAnsiTheme="majorBidi" w:cs="Times New Roman" w:hint="cs"/>
                <w:sz w:val="24"/>
                <w:szCs w:val="24"/>
                <w:rtl/>
              </w:rPr>
              <w:t>علي</w:t>
            </w:r>
            <w:r w:rsidRPr="0078355D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78355D">
              <w:rPr>
                <w:rFonts w:asciiTheme="majorBidi" w:hAnsiTheme="majorBidi" w:cs="Times New Roman" w:hint="cs"/>
                <w:sz w:val="24"/>
                <w:szCs w:val="24"/>
                <w:rtl/>
              </w:rPr>
              <w:t>حمد</w:t>
            </w:r>
            <w:r w:rsidRPr="0078355D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</w:t>
            </w:r>
            <w:r w:rsidRPr="0078355D">
              <w:rPr>
                <w:rFonts w:asciiTheme="majorBidi" w:hAnsiTheme="majorBidi" w:cs="Times New Roman" w:hint="cs"/>
                <w:sz w:val="24"/>
                <w:szCs w:val="24"/>
                <w:rtl/>
              </w:rPr>
              <w:t>الجبوري</w:t>
            </w:r>
          </w:p>
        </w:tc>
        <w:tc>
          <w:tcPr>
            <w:tcW w:w="5770" w:type="dxa"/>
            <w:vAlign w:val="center"/>
          </w:tcPr>
          <w:p w:rsidR="00D418E1" w:rsidRPr="009A6416" w:rsidRDefault="00D418E1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erimental performance of cooling photovoltaic panels using geothermal energy in an arid climate</w:t>
            </w:r>
          </w:p>
        </w:tc>
        <w:tc>
          <w:tcPr>
            <w:tcW w:w="1569" w:type="dxa"/>
            <w:vAlign w:val="center"/>
          </w:tcPr>
          <w:p w:rsidR="00D418E1" w:rsidRPr="009A6416" w:rsidRDefault="00D418E1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D418E1" w:rsidRPr="00E823E0" w:rsidRDefault="00D418E1" w:rsidP="00D1570D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E823E0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eat Transfer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D418E1" w:rsidRPr="009A6416" w:rsidRDefault="00D418E1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27</w:t>
            </w:r>
          </w:p>
        </w:tc>
        <w:tc>
          <w:tcPr>
            <w:tcW w:w="2091" w:type="dxa"/>
            <w:vMerge/>
            <w:vAlign w:val="center"/>
          </w:tcPr>
          <w:p w:rsidR="00D418E1" w:rsidRPr="009A6416" w:rsidRDefault="00D418E1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D418E1" w:rsidRPr="009A6416" w:rsidRDefault="00D418E1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ergetic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xergeti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fficiency analysis of a v-corrugated solar air heater integrated with twisted tape inserts</w:t>
            </w:r>
          </w:p>
        </w:tc>
        <w:tc>
          <w:tcPr>
            <w:tcW w:w="1569" w:type="dxa"/>
            <w:vAlign w:val="center"/>
          </w:tcPr>
          <w:p w:rsidR="00D418E1" w:rsidRPr="009A6416" w:rsidRDefault="00D418E1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D418E1" w:rsidRPr="00D418E1" w:rsidRDefault="00723F8B" w:rsidP="00D418E1">
            <w:pPr>
              <w:numPr>
                <w:ilvl w:val="0"/>
                <w:numId w:val="2"/>
              </w:numPr>
              <w:shd w:val="clear" w:color="auto" w:fill="FFFFFF"/>
              <w:spacing w:beforeAutospacing="1"/>
              <w:ind w:left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hyperlink r:id="rId15" w:history="1">
              <w:r w:rsidR="00D418E1" w:rsidRPr="00D418E1">
                <w:rPr>
                  <w:rFonts w:asciiTheme="majorBidi" w:eastAsia="Times New Roman" w:hAnsiTheme="majorBidi" w:cstheme="majorBidi"/>
                  <w:sz w:val="24"/>
                  <w:szCs w:val="40"/>
                </w:rPr>
                <w:t>Renewable Energy</w:t>
              </w:r>
            </w:hyperlink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D418E1" w:rsidRPr="009A6416" w:rsidRDefault="00D418E1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28</w:t>
            </w:r>
          </w:p>
        </w:tc>
        <w:tc>
          <w:tcPr>
            <w:tcW w:w="2091" w:type="dxa"/>
            <w:vMerge/>
            <w:vAlign w:val="center"/>
          </w:tcPr>
          <w:p w:rsidR="00D418E1" w:rsidRPr="009A6416" w:rsidRDefault="00D418E1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D418E1" w:rsidRPr="009A6416" w:rsidRDefault="00D418E1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erimental Investigation of Two-Stage Evaporative Cooler Powered by Photovoltaic Panels Using Underground Water</w:t>
            </w:r>
          </w:p>
        </w:tc>
        <w:tc>
          <w:tcPr>
            <w:tcW w:w="1569" w:type="dxa"/>
            <w:vAlign w:val="center"/>
          </w:tcPr>
          <w:p w:rsidR="00D418E1" w:rsidRPr="009A6416" w:rsidRDefault="00D418E1" w:rsidP="00D1570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D418E1" w:rsidRPr="00A72D9F" w:rsidRDefault="00723F8B" w:rsidP="00A72D9F">
            <w:pPr>
              <w:numPr>
                <w:ilvl w:val="0"/>
                <w:numId w:val="3"/>
              </w:numPr>
              <w:shd w:val="clear" w:color="auto" w:fill="FFFFFF"/>
              <w:spacing w:beforeAutospacing="1"/>
              <w:ind w:left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hyperlink r:id="rId16" w:history="1">
              <w:r w:rsidR="00A72D9F" w:rsidRPr="00A72D9F">
                <w:rPr>
                  <w:rFonts w:asciiTheme="majorBidi" w:eastAsia="Times New Roman" w:hAnsiTheme="majorBidi" w:cstheme="majorBidi"/>
                  <w:sz w:val="24"/>
                  <w:szCs w:val="40"/>
                </w:rPr>
                <w:t>Journal of Building Engineering</w:t>
              </w:r>
            </w:hyperlink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D418E1" w:rsidRPr="009A6416" w:rsidRDefault="00D418E1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29</w:t>
            </w:r>
          </w:p>
        </w:tc>
        <w:tc>
          <w:tcPr>
            <w:tcW w:w="2091" w:type="dxa"/>
            <w:vMerge w:val="restart"/>
            <w:vAlign w:val="center"/>
          </w:tcPr>
          <w:p w:rsidR="00D418E1" w:rsidRPr="009A6416" w:rsidRDefault="00D418E1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علي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براهي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وسى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حم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ربيعي</w:t>
            </w:r>
          </w:p>
        </w:tc>
        <w:tc>
          <w:tcPr>
            <w:tcW w:w="5770" w:type="dxa"/>
            <w:vAlign w:val="center"/>
          </w:tcPr>
          <w:p w:rsidR="00D418E1" w:rsidRPr="0078355D" w:rsidRDefault="00D418E1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8355D">
              <w:rPr>
                <w:rFonts w:asciiTheme="majorBidi" w:hAnsiTheme="majorBidi" w:cstheme="majorBidi"/>
                <w:sz w:val="24"/>
                <w:szCs w:val="24"/>
              </w:rPr>
              <w:t>SOUND ABSORPTION COEFFICIENT OF MPP WITH IRREGULAR HOLES DISTRIBUTION</w:t>
            </w:r>
          </w:p>
        </w:tc>
        <w:tc>
          <w:tcPr>
            <w:tcW w:w="1569" w:type="dxa"/>
            <w:vAlign w:val="center"/>
          </w:tcPr>
          <w:p w:rsidR="00D418E1" w:rsidRDefault="00D418E1" w:rsidP="0078355D">
            <w:pPr>
              <w:jc w:val="center"/>
            </w:pPr>
            <w:r w:rsidRPr="00311367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D418E1" w:rsidRPr="00A72D9F" w:rsidRDefault="00A72D9F" w:rsidP="00124390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A72D9F">
              <w:rPr>
                <w:rFonts w:asciiTheme="majorBidi" w:hAnsiTheme="majorBidi" w:cstheme="majorBidi"/>
                <w:sz w:val="24"/>
                <w:szCs w:val="24"/>
              </w:rPr>
              <w:t>International Journal of Advanced Research in Engineering and Technology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D418E1" w:rsidRPr="009A6416" w:rsidRDefault="00D418E1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30</w:t>
            </w:r>
          </w:p>
        </w:tc>
        <w:tc>
          <w:tcPr>
            <w:tcW w:w="2091" w:type="dxa"/>
            <w:vMerge/>
            <w:vAlign w:val="center"/>
          </w:tcPr>
          <w:p w:rsidR="00D418E1" w:rsidRPr="009A6416" w:rsidRDefault="00D418E1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D418E1" w:rsidRPr="0078355D" w:rsidRDefault="00D418E1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8355D">
              <w:rPr>
                <w:rFonts w:ascii="Times New Roman" w:hAnsi="Times New Roman" w:cs="Times New Roman"/>
                <w:sz w:val="24"/>
                <w:szCs w:val="24"/>
              </w:rPr>
              <w:t>INVESTIGATION ON THE AIR-GAS CHARACTERISTICS OF AIR-HYDROGEN MIXER DESIGNED FOR DUAL FUEL – ENGINES</w:t>
            </w:r>
          </w:p>
        </w:tc>
        <w:tc>
          <w:tcPr>
            <w:tcW w:w="1569" w:type="dxa"/>
            <w:vAlign w:val="center"/>
          </w:tcPr>
          <w:p w:rsidR="00D418E1" w:rsidRDefault="00D418E1" w:rsidP="0078355D">
            <w:pPr>
              <w:jc w:val="center"/>
            </w:pPr>
            <w:r w:rsidRPr="00311367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D418E1" w:rsidRPr="00A72D9F" w:rsidRDefault="00A72D9F" w:rsidP="00124390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A72D9F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Physics and Engineering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D418E1" w:rsidRPr="009A6416" w:rsidRDefault="00D418E1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31</w:t>
            </w:r>
          </w:p>
        </w:tc>
        <w:tc>
          <w:tcPr>
            <w:tcW w:w="2091" w:type="dxa"/>
            <w:vAlign w:val="center"/>
          </w:tcPr>
          <w:p w:rsidR="00D418E1" w:rsidRPr="009A6416" w:rsidRDefault="00D418E1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كريمة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سماعيل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عموري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رزوقي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شمري</w:t>
            </w:r>
          </w:p>
        </w:tc>
        <w:tc>
          <w:tcPr>
            <w:tcW w:w="5770" w:type="dxa"/>
            <w:vAlign w:val="center"/>
          </w:tcPr>
          <w:p w:rsidR="00D418E1" w:rsidRPr="009A6416" w:rsidRDefault="00D418E1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 Investigation of Hybrid Solar-Steam Power Plant: A case study in Iraq</w:t>
            </w:r>
          </w:p>
        </w:tc>
        <w:tc>
          <w:tcPr>
            <w:tcW w:w="1569" w:type="dxa"/>
            <w:vAlign w:val="center"/>
          </w:tcPr>
          <w:p w:rsidR="00D418E1" w:rsidRDefault="00D418E1" w:rsidP="00D1570D">
            <w:pPr>
              <w:jc w:val="center"/>
            </w:pPr>
            <w:r w:rsidRPr="00311367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D418E1" w:rsidRPr="00A72D9F" w:rsidRDefault="00A72D9F" w:rsidP="00124390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A72D9F">
              <w:rPr>
                <w:rFonts w:asciiTheme="majorBidi" w:hAnsiTheme="majorBidi" w:cstheme="majorBidi"/>
                <w:sz w:val="24"/>
                <w:szCs w:val="24"/>
              </w:rPr>
              <w:t>Journal of Petroleum Research and Studie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A72D9F" w:rsidRPr="009A6416" w:rsidRDefault="00A72D9F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32</w:t>
            </w:r>
          </w:p>
        </w:tc>
        <w:tc>
          <w:tcPr>
            <w:tcW w:w="2091" w:type="dxa"/>
            <w:vMerge w:val="restart"/>
            <w:vAlign w:val="center"/>
          </w:tcPr>
          <w:p w:rsidR="00A72D9F" w:rsidRPr="009A6416" w:rsidRDefault="00A72D9F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لمى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فاضل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علي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هلال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دليمي</w:t>
            </w:r>
          </w:p>
        </w:tc>
        <w:tc>
          <w:tcPr>
            <w:tcW w:w="5770" w:type="dxa"/>
            <w:vAlign w:val="center"/>
          </w:tcPr>
          <w:p w:rsidR="00A72D9F" w:rsidRPr="009A6416" w:rsidRDefault="00A72D9F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erical investigation for Natural Convection in a square Enclosure With partially active thermal sides’ wall</w:t>
            </w:r>
          </w:p>
        </w:tc>
        <w:tc>
          <w:tcPr>
            <w:tcW w:w="1569" w:type="dxa"/>
            <w:vAlign w:val="center"/>
          </w:tcPr>
          <w:p w:rsidR="00A72D9F" w:rsidRDefault="00A72D9F" w:rsidP="00D1570D">
            <w:pPr>
              <w:jc w:val="center"/>
            </w:pPr>
            <w:r w:rsidRPr="00311367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A72D9F" w:rsidRPr="008D53DD" w:rsidRDefault="00A72D9F" w:rsidP="00D1570D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53DD">
              <w:rPr>
                <w:rFonts w:asciiTheme="majorBidi" w:hAnsiTheme="majorBidi" w:cstheme="majorBidi"/>
                <w:sz w:val="24"/>
                <w:szCs w:val="24"/>
              </w:rPr>
              <w:t>Journal of Mechanical Engineering Research and Development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A72D9F" w:rsidRPr="009A6416" w:rsidRDefault="00A72D9F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33</w:t>
            </w:r>
          </w:p>
        </w:tc>
        <w:tc>
          <w:tcPr>
            <w:tcW w:w="2091" w:type="dxa"/>
            <w:vMerge/>
            <w:vAlign w:val="center"/>
          </w:tcPr>
          <w:p w:rsidR="00A72D9F" w:rsidRPr="009A6416" w:rsidRDefault="00A72D9F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A72D9F" w:rsidRPr="0078355D" w:rsidRDefault="00A72D9F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8355D">
              <w:rPr>
                <w:rFonts w:asciiTheme="majorBidi" w:hAnsiTheme="majorBidi" w:cstheme="majorBidi"/>
                <w:sz w:val="24"/>
                <w:szCs w:val="24"/>
              </w:rPr>
              <w:t>CONJUGATE NATURAL CONVECTION IN A POROUS ENCLOSURE SANDWICHED BY FINITE WALLS AND SUBJECTED TO CONVECTION COOLING CONDITION</w:t>
            </w:r>
          </w:p>
        </w:tc>
        <w:tc>
          <w:tcPr>
            <w:tcW w:w="1569" w:type="dxa"/>
            <w:vAlign w:val="center"/>
          </w:tcPr>
          <w:p w:rsidR="00A72D9F" w:rsidRDefault="00A72D9F" w:rsidP="00D1570D">
            <w:pPr>
              <w:jc w:val="center"/>
            </w:pPr>
            <w:r w:rsidRPr="00311367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A72D9F" w:rsidRPr="00A72D9F" w:rsidRDefault="00723F8B" w:rsidP="00124390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hyperlink r:id="rId17" w:history="1">
              <w:r w:rsidR="00A72D9F" w:rsidRPr="00A72D9F">
                <w:rPr>
                  <w:rStyle w:val="Hyperlink"/>
                  <w:rFonts w:asciiTheme="majorBidi" w:hAnsiTheme="majorBidi" w:cstheme="majorBidi"/>
                  <w:color w:val="auto"/>
                  <w:sz w:val="24"/>
                  <w:szCs w:val="24"/>
                  <w:u w:val="none"/>
                </w:rPr>
                <w:t>Journal of Engineering and Sustainable Development (JEASD)</w:t>
              </w:r>
            </w:hyperlink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A72D9F" w:rsidRPr="009A6416" w:rsidRDefault="00A72D9F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34</w:t>
            </w:r>
          </w:p>
        </w:tc>
        <w:tc>
          <w:tcPr>
            <w:tcW w:w="2091" w:type="dxa"/>
            <w:vMerge/>
            <w:vAlign w:val="center"/>
          </w:tcPr>
          <w:p w:rsidR="00A72D9F" w:rsidRPr="009A6416" w:rsidRDefault="00A72D9F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A72D9F" w:rsidRPr="0078355D" w:rsidRDefault="00A72D9F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8355D">
              <w:rPr>
                <w:rFonts w:asciiTheme="majorBidi" w:hAnsiTheme="majorBidi" w:cstheme="majorBidi"/>
                <w:sz w:val="24"/>
                <w:szCs w:val="24"/>
              </w:rPr>
              <w:t>Numerical Investigation of Natural Convection Heat Transfer in Partially Filled Porous Enclosure Subjected to Constant Heat Flux</w:t>
            </w:r>
          </w:p>
        </w:tc>
        <w:tc>
          <w:tcPr>
            <w:tcW w:w="1569" w:type="dxa"/>
            <w:vAlign w:val="center"/>
          </w:tcPr>
          <w:p w:rsidR="00A72D9F" w:rsidRDefault="00A72D9F" w:rsidP="00D1570D">
            <w:pPr>
              <w:jc w:val="center"/>
            </w:pPr>
            <w:r w:rsidRPr="00311367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A72D9F" w:rsidRPr="008D53DD" w:rsidRDefault="00A72D9F" w:rsidP="00D1570D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53DD">
              <w:rPr>
                <w:rFonts w:asciiTheme="majorBidi" w:hAnsiTheme="majorBidi" w:cstheme="majorBidi"/>
                <w:sz w:val="24"/>
                <w:szCs w:val="24"/>
              </w:rPr>
              <w:t>Journal of Mechanical Engineering Research and Development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A72D9F" w:rsidRPr="009A6416" w:rsidRDefault="00A72D9F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35</w:t>
            </w:r>
          </w:p>
        </w:tc>
        <w:tc>
          <w:tcPr>
            <w:tcW w:w="2091" w:type="dxa"/>
            <w:vMerge w:val="restart"/>
            <w:vAlign w:val="center"/>
          </w:tcPr>
          <w:p w:rsidR="00A72D9F" w:rsidRPr="009A6416" w:rsidRDefault="00A72D9F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جي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حبيب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فيض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له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ذو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فقا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جاف</w:t>
            </w:r>
          </w:p>
        </w:tc>
        <w:tc>
          <w:tcPr>
            <w:tcW w:w="5770" w:type="dxa"/>
            <w:vAlign w:val="center"/>
          </w:tcPr>
          <w:p w:rsidR="00A72D9F" w:rsidRPr="009A6416" w:rsidRDefault="00A72D9F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 and Calibration a New Device for Multiple Cyclic Perpendicular Bending Moments</w:t>
            </w:r>
          </w:p>
        </w:tc>
        <w:tc>
          <w:tcPr>
            <w:tcW w:w="1569" w:type="dxa"/>
            <w:vAlign w:val="center"/>
          </w:tcPr>
          <w:p w:rsidR="00A72D9F" w:rsidRDefault="00A72D9F" w:rsidP="00D1570D">
            <w:pPr>
              <w:jc w:val="center"/>
            </w:pPr>
            <w:r w:rsidRPr="00311367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A72D9F" w:rsidRPr="00311367" w:rsidRDefault="00A72D9F" w:rsidP="00124390">
            <w:pPr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36</w:t>
            </w:r>
          </w:p>
        </w:tc>
        <w:tc>
          <w:tcPr>
            <w:tcW w:w="2091" w:type="dxa"/>
            <w:vMerge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erimental and Numerical Fatigue Analysis of Brass Shaft Specimen under Cyclic Bending Moments</w:t>
            </w:r>
          </w:p>
        </w:tc>
        <w:tc>
          <w:tcPr>
            <w:tcW w:w="1569" w:type="dxa"/>
            <w:vAlign w:val="center"/>
          </w:tcPr>
          <w:p w:rsidR="007B2056" w:rsidRDefault="007B2056" w:rsidP="00D1570D">
            <w:pPr>
              <w:jc w:val="center"/>
            </w:pPr>
            <w:r w:rsidRPr="00311367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7B2056" w:rsidRDefault="007B2056" w:rsidP="00D1570D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ournal of mechanics of continua and mathematic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cience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lastRenderedPageBreak/>
              <w:t>37</w:t>
            </w:r>
          </w:p>
        </w:tc>
        <w:tc>
          <w:tcPr>
            <w:tcW w:w="2091" w:type="dxa"/>
            <w:vMerge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7B2056" w:rsidRPr="0078355D" w:rsidRDefault="007B2056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8355D">
              <w:rPr>
                <w:rFonts w:asciiTheme="majorBidi" w:hAnsiTheme="majorBidi" w:cstheme="majorBidi"/>
                <w:sz w:val="24"/>
                <w:szCs w:val="24"/>
              </w:rPr>
              <w:t>Stress and Strain Analysis for the Prosthetic Hand Design Actuated by Links</w:t>
            </w:r>
          </w:p>
        </w:tc>
        <w:tc>
          <w:tcPr>
            <w:tcW w:w="1569" w:type="dxa"/>
            <w:vAlign w:val="center"/>
          </w:tcPr>
          <w:p w:rsidR="007B2056" w:rsidRDefault="007B2056" w:rsidP="00D1570D">
            <w:pPr>
              <w:jc w:val="center"/>
            </w:pPr>
            <w:r w:rsidRPr="00311367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7B2056" w:rsidRPr="008D53DD" w:rsidRDefault="007B2056" w:rsidP="00D1570D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53DD">
              <w:rPr>
                <w:rFonts w:asciiTheme="majorBidi" w:hAnsiTheme="majorBidi" w:cstheme="majorBidi"/>
                <w:sz w:val="24"/>
                <w:szCs w:val="24"/>
              </w:rPr>
              <w:t>Journal of Mechanical Engineering Research and Development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38</w:t>
            </w:r>
          </w:p>
        </w:tc>
        <w:tc>
          <w:tcPr>
            <w:tcW w:w="2091" w:type="dxa"/>
            <w:vMerge w:val="restart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حم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قاس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عب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له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عب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كري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عقبي</w:t>
            </w:r>
          </w:p>
        </w:tc>
        <w:tc>
          <w:tcPr>
            <w:tcW w:w="5770" w:type="dxa"/>
            <w:vAlign w:val="center"/>
          </w:tcPr>
          <w:p w:rsidR="007B2056" w:rsidRPr="007A677E" w:rsidRDefault="007B2056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A677E">
              <w:rPr>
                <w:rFonts w:asciiTheme="majorBidi" w:hAnsiTheme="majorBidi" w:cstheme="majorBidi"/>
                <w:sz w:val="24"/>
                <w:szCs w:val="24"/>
              </w:rPr>
              <w:t>Theoretical Formulation of Maximum Bending Stress Value and Location for Cycloid Teeth Spur Gear</w:t>
            </w:r>
          </w:p>
        </w:tc>
        <w:tc>
          <w:tcPr>
            <w:tcW w:w="1569" w:type="dxa"/>
            <w:vAlign w:val="center"/>
          </w:tcPr>
          <w:p w:rsidR="007B2056" w:rsidRDefault="007B2056" w:rsidP="00D1570D">
            <w:pPr>
              <w:jc w:val="center"/>
            </w:pPr>
            <w:r w:rsidRPr="00311367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7B2056" w:rsidRPr="008D53DD" w:rsidRDefault="007B2056" w:rsidP="00D1570D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53DD">
              <w:rPr>
                <w:rFonts w:asciiTheme="majorBidi" w:hAnsiTheme="majorBidi" w:cstheme="majorBidi"/>
                <w:sz w:val="24"/>
                <w:szCs w:val="24"/>
              </w:rPr>
              <w:t>Journal of Mechanical Engineering Research and Development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39</w:t>
            </w:r>
          </w:p>
        </w:tc>
        <w:tc>
          <w:tcPr>
            <w:tcW w:w="2091" w:type="dxa"/>
            <w:vMerge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eration of Cycloid Spur Gear using Standard Cartesian and Alternative Polar Coordinate Form</w:t>
            </w:r>
          </w:p>
        </w:tc>
        <w:tc>
          <w:tcPr>
            <w:tcW w:w="1569" w:type="dxa"/>
            <w:vAlign w:val="center"/>
          </w:tcPr>
          <w:p w:rsidR="007B2056" w:rsidRDefault="007B2056" w:rsidP="00D1570D">
            <w:pPr>
              <w:jc w:val="center"/>
            </w:pPr>
            <w:r w:rsidRPr="00311367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7B2056" w:rsidRPr="008D53DD" w:rsidRDefault="007B2056" w:rsidP="00D1570D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53DD">
              <w:rPr>
                <w:rFonts w:asciiTheme="majorBidi" w:hAnsiTheme="majorBidi" w:cstheme="majorBidi"/>
                <w:sz w:val="24"/>
                <w:szCs w:val="24"/>
              </w:rPr>
              <w:t>Journal of Mechanical Engineering Research and Development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40</w:t>
            </w:r>
          </w:p>
        </w:tc>
        <w:tc>
          <w:tcPr>
            <w:tcW w:w="2091" w:type="dxa"/>
            <w:vMerge w:val="restart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حم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عب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رؤو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نعمة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حم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صافي</w:t>
            </w:r>
          </w:p>
        </w:tc>
        <w:tc>
          <w:tcPr>
            <w:tcW w:w="5770" w:type="dxa"/>
            <w:vAlign w:val="center"/>
          </w:tcPr>
          <w:p w:rsidR="007B2056" w:rsidRPr="009A6416" w:rsidRDefault="007B2056" w:rsidP="007B205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erimental System Investigation of Thermal Performance of Aluminum Foil Coated with Polyester in 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rectEvaporativ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oling</w:t>
            </w:r>
          </w:p>
        </w:tc>
        <w:tc>
          <w:tcPr>
            <w:tcW w:w="1569" w:type="dxa"/>
            <w:vAlign w:val="center"/>
          </w:tcPr>
          <w:p w:rsidR="007B2056" w:rsidRDefault="007B2056" w:rsidP="00D1570D">
            <w:pPr>
              <w:jc w:val="center"/>
            </w:pPr>
            <w:r w:rsidRPr="00311367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7B2056" w:rsidRPr="00124390" w:rsidRDefault="00723F8B" w:rsidP="00D1570D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hyperlink r:id="rId18" w:history="1">
              <w:r w:rsidR="007B2056" w:rsidRPr="00124390">
                <w:rPr>
                  <w:rStyle w:val="Hyperlink"/>
                  <w:rFonts w:asciiTheme="majorBidi" w:hAnsiTheme="majorBidi" w:cstheme="majorBidi"/>
                  <w:color w:val="auto"/>
                  <w:sz w:val="24"/>
                  <w:szCs w:val="24"/>
                  <w:u w:val="none"/>
                  <w:shd w:val="clear" w:color="auto" w:fill="FFFFFF"/>
                </w:rPr>
                <w:t>Journal of Engineering</w:t>
              </w:r>
            </w:hyperlink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41</w:t>
            </w:r>
          </w:p>
        </w:tc>
        <w:tc>
          <w:tcPr>
            <w:tcW w:w="2091" w:type="dxa"/>
            <w:vMerge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7B2056" w:rsidRPr="00FE2C73" w:rsidRDefault="007B2056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E2C73">
              <w:rPr>
                <w:rFonts w:asciiTheme="majorBidi" w:hAnsiTheme="majorBidi" w:cstheme="majorBidi"/>
                <w:sz w:val="24"/>
                <w:szCs w:val="24"/>
              </w:rPr>
              <w:t>Investigation Of A Finned Heat Sink Thermal Performance Utilized With A Combined System Of Piezoelectric Actuator And Multiple Magnetic Fans</w:t>
            </w:r>
          </w:p>
        </w:tc>
        <w:tc>
          <w:tcPr>
            <w:tcW w:w="1569" w:type="dxa"/>
            <w:vAlign w:val="center"/>
          </w:tcPr>
          <w:p w:rsidR="007B2056" w:rsidRDefault="007B2056" w:rsidP="00D1570D">
            <w:pPr>
              <w:jc w:val="center"/>
            </w:pPr>
            <w:r w:rsidRPr="00311367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7B2056" w:rsidRPr="008D53DD" w:rsidRDefault="007B2056" w:rsidP="00D1570D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53DD">
              <w:rPr>
                <w:rFonts w:asciiTheme="majorBidi" w:hAnsiTheme="majorBidi" w:cstheme="majorBidi"/>
                <w:sz w:val="24"/>
                <w:szCs w:val="24"/>
              </w:rPr>
              <w:t>Journal of Mechanical Engineering Research and Development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42</w:t>
            </w:r>
          </w:p>
        </w:tc>
        <w:tc>
          <w:tcPr>
            <w:tcW w:w="2091" w:type="dxa"/>
            <w:vMerge w:val="restart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نذ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عب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له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وسى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حسن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صميدعي</w:t>
            </w:r>
          </w:p>
        </w:tc>
        <w:tc>
          <w:tcPr>
            <w:tcW w:w="5770" w:type="dxa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ximization of heat transfer density from a single-row cross-flow heat exchanger with wing-shaped tubes usi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nstruct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sign</w:t>
            </w:r>
          </w:p>
        </w:tc>
        <w:tc>
          <w:tcPr>
            <w:tcW w:w="1569" w:type="dxa"/>
            <w:vAlign w:val="center"/>
          </w:tcPr>
          <w:p w:rsidR="007B2056" w:rsidRDefault="007B2056" w:rsidP="00D1570D">
            <w:pPr>
              <w:jc w:val="center"/>
            </w:pPr>
            <w:r w:rsidRPr="00311367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7B2056" w:rsidRPr="00E823E0" w:rsidRDefault="007B2056" w:rsidP="00D1570D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E823E0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eat Transfer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43</w:t>
            </w:r>
          </w:p>
        </w:tc>
        <w:tc>
          <w:tcPr>
            <w:tcW w:w="2091" w:type="dxa"/>
            <w:vMerge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7B2056" w:rsidRPr="00031C27" w:rsidRDefault="007B2056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31C27">
              <w:rPr>
                <w:rFonts w:asciiTheme="majorBidi" w:hAnsiTheme="majorBidi" w:cstheme="majorBidi"/>
                <w:sz w:val="24"/>
                <w:szCs w:val="24"/>
              </w:rPr>
              <w:t>Experimental study on the effect of tube rotation on performance of horizontal shell and tube latent heat energy storage</w:t>
            </w:r>
          </w:p>
        </w:tc>
        <w:tc>
          <w:tcPr>
            <w:tcW w:w="1569" w:type="dxa"/>
            <w:vAlign w:val="center"/>
          </w:tcPr>
          <w:p w:rsidR="007B2056" w:rsidRDefault="007B2056" w:rsidP="00D1570D">
            <w:pPr>
              <w:jc w:val="center"/>
            </w:pPr>
            <w:r w:rsidRPr="00311367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7B2056" w:rsidRPr="007B2056" w:rsidRDefault="00723F8B" w:rsidP="007B2056">
            <w:pPr>
              <w:numPr>
                <w:ilvl w:val="0"/>
                <w:numId w:val="4"/>
              </w:numPr>
              <w:shd w:val="clear" w:color="auto" w:fill="FFFFFF"/>
              <w:spacing w:beforeAutospacing="1"/>
              <w:ind w:left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hyperlink r:id="rId19" w:history="1">
              <w:r w:rsidR="007B2056" w:rsidRPr="007B2056">
                <w:rPr>
                  <w:rFonts w:asciiTheme="majorBidi" w:eastAsia="Times New Roman" w:hAnsiTheme="majorBidi" w:cstheme="majorBidi"/>
                  <w:sz w:val="24"/>
                  <w:szCs w:val="24"/>
                </w:rPr>
                <w:t>Journal of Energy Storage</w:t>
              </w:r>
            </w:hyperlink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44</w:t>
            </w:r>
          </w:p>
        </w:tc>
        <w:tc>
          <w:tcPr>
            <w:tcW w:w="2091" w:type="dxa"/>
            <w:vMerge w:val="restart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نج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عب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جاس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رسن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موزاني</w:t>
            </w:r>
          </w:p>
        </w:tc>
        <w:tc>
          <w:tcPr>
            <w:tcW w:w="5770" w:type="dxa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erimental study of space heating by air heater solar with phase change thermal storage</w:t>
            </w:r>
          </w:p>
        </w:tc>
        <w:tc>
          <w:tcPr>
            <w:tcW w:w="1569" w:type="dxa"/>
          </w:tcPr>
          <w:p w:rsidR="007B2056" w:rsidRDefault="007B2056" w:rsidP="00031C27">
            <w:pPr>
              <w:jc w:val="center"/>
            </w:pPr>
            <w:r w:rsidRPr="00EF3ACC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7B2056" w:rsidRDefault="007B2056" w:rsidP="00D1570D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urnal of mechanics of continua and mathematical science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45</w:t>
            </w:r>
          </w:p>
        </w:tc>
        <w:tc>
          <w:tcPr>
            <w:tcW w:w="2091" w:type="dxa"/>
            <w:vMerge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earch progress on Passive solar still: a review</w:t>
            </w:r>
          </w:p>
        </w:tc>
        <w:tc>
          <w:tcPr>
            <w:tcW w:w="1569" w:type="dxa"/>
          </w:tcPr>
          <w:p w:rsidR="007B2056" w:rsidRDefault="007B2056" w:rsidP="00031C27">
            <w:pPr>
              <w:jc w:val="center"/>
            </w:pPr>
            <w:r w:rsidRPr="00EF3ACC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7B2056" w:rsidRPr="00EF3ACC" w:rsidRDefault="007B2056" w:rsidP="00124390">
            <w:pPr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 review of mechanical engineering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46</w:t>
            </w:r>
          </w:p>
        </w:tc>
        <w:tc>
          <w:tcPr>
            <w:tcW w:w="2091" w:type="dxa"/>
            <w:vMerge w:val="restart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وائل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سامي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وديع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حنا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سرسم</w:t>
            </w:r>
          </w:p>
        </w:tc>
        <w:tc>
          <w:tcPr>
            <w:tcW w:w="5770" w:type="dxa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erimental investigations of the performance of a flat-plate solar collector using carbon and metal oxides base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nofluids</w:t>
            </w:r>
            <w:proofErr w:type="spellEnd"/>
          </w:p>
        </w:tc>
        <w:tc>
          <w:tcPr>
            <w:tcW w:w="1569" w:type="dxa"/>
            <w:vAlign w:val="center"/>
          </w:tcPr>
          <w:p w:rsidR="007B2056" w:rsidRDefault="007B2056" w:rsidP="00031C27">
            <w:pPr>
              <w:jc w:val="center"/>
            </w:pPr>
            <w:r w:rsidRPr="00EF3ACC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7B2056" w:rsidRPr="007B2056" w:rsidRDefault="00723F8B" w:rsidP="007B2056">
            <w:pPr>
              <w:shd w:val="clear" w:color="auto" w:fill="FFFFFF"/>
              <w:spacing w:beforeAutospacing="1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hyperlink r:id="rId20" w:history="1">
              <w:r w:rsidR="007B2056" w:rsidRPr="007B2056">
                <w:rPr>
                  <w:rFonts w:asciiTheme="majorBidi" w:eastAsia="Times New Roman" w:hAnsiTheme="majorBidi" w:cstheme="majorBidi"/>
                  <w:sz w:val="24"/>
                  <w:szCs w:val="40"/>
                </w:rPr>
                <w:t>Energy</w:t>
              </w:r>
            </w:hyperlink>
          </w:p>
        </w:tc>
      </w:tr>
      <w:tr w:rsidR="00A85B3F" w:rsidRPr="009A6416" w:rsidTr="00A85B3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47</w:t>
            </w:r>
          </w:p>
        </w:tc>
        <w:tc>
          <w:tcPr>
            <w:tcW w:w="2091" w:type="dxa"/>
            <w:vMerge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rmal performance of a flat-plate solar collector using aqueous colloidal dispersions of multi-walled carbon nanotubes with different outside diameters</w:t>
            </w:r>
          </w:p>
        </w:tc>
        <w:tc>
          <w:tcPr>
            <w:tcW w:w="1569" w:type="dxa"/>
            <w:vAlign w:val="center"/>
          </w:tcPr>
          <w:p w:rsidR="007B2056" w:rsidRDefault="007B2056" w:rsidP="00031C27">
            <w:pPr>
              <w:jc w:val="center"/>
            </w:pPr>
            <w:r w:rsidRPr="00EF3ACC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shd w:val="clear" w:color="auto" w:fill="FFFFFF" w:themeFill="background1"/>
            <w:vAlign w:val="center"/>
          </w:tcPr>
          <w:p w:rsidR="007B2056" w:rsidRPr="00A85B3F" w:rsidRDefault="00A85B3F" w:rsidP="00124390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A85B3F">
              <w:rPr>
                <w:rFonts w:asciiTheme="majorBidi" w:hAnsiTheme="majorBidi" w:cstheme="majorBidi"/>
                <w:sz w:val="24"/>
                <w:szCs w:val="24"/>
                <w:shd w:val="clear" w:color="auto" w:fill="EEEEEE"/>
              </w:rPr>
              <w:t>Experimental Heat Transfer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48</w:t>
            </w:r>
          </w:p>
        </w:tc>
        <w:tc>
          <w:tcPr>
            <w:tcW w:w="2091" w:type="dxa"/>
            <w:vMerge w:val="restart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ودا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براهي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جي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قدوري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عزاوي</w:t>
            </w:r>
          </w:p>
        </w:tc>
        <w:tc>
          <w:tcPr>
            <w:tcW w:w="5770" w:type="dxa"/>
            <w:vAlign w:val="center"/>
          </w:tcPr>
          <w:p w:rsidR="007B2056" w:rsidRPr="00031C27" w:rsidRDefault="007B2056" w:rsidP="009A641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31C27">
              <w:rPr>
                <w:rFonts w:asciiTheme="majorBidi" w:hAnsiTheme="majorBidi" w:cstheme="majorBidi"/>
                <w:sz w:val="24"/>
                <w:szCs w:val="24"/>
              </w:rPr>
              <w:t>Effect of boundary conditions on thermal buckling of laminated composite shallow shell</w:t>
            </w:r>
          </w:p>
        </w:tc>
        <w:tc>
          <w:tcPr>
            <w:tcW w:w="1569" w:type="dxa"/>
            <w:vAlign w:val="center"/>
          </w:tcPr>
          <w:p w:rsidR="007B2056" w:rsidRDefault="007B2056" w:rsidP="00D1570D">
            <w:pPr>
              <w:jc w:val="center"/>
            </w:pPr>
            <w:r w:rsidRPr="00EF3ACC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7B2056" w:rsidRPr="00A85B3F" w:rsidRDefault="00723F8B" w:rsidP="00A85B3F">
            <w:pPr>
              <w:shd w:val="clear" w:color="auto" w:fill="FFFFFF"/>
              <w:spacing w:beforeAutospacing="1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hyperlink r:id="rId21" w:history="1">
              <w:r w:rsidR="00A85B3F" w:rsidRPr="00A85B3F">
                <w:rPr>
                  <w:rFonts w:asciiTheme="majorBidi" w:eastAsia="Times New Roman" w:hAnsiTheme="majorBidi" w:cstheme="majorBidi"/>
                  <w:sz w:val="24"/>
                  <w:szCs w:val="40"/>
                </w:rPr>
                <w:t>Materials Today Proceedings</w:t>
              </w:r>
            </w:hyperlink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49</w:t>
            </w:r>
          </w:p>
        </w:tc>
        <w:tc>
          <w:tcPr>
            <w:tcW w:w="2091" w:type="dxa"/>
            <w:vMerge/>
            <w:vAlign w:val="center"/>
          </w:tcPr>
          <w:p w:rsidR="007B2056" w:rsidRPr="009A6416" w:rsidRDefault="007B2056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7B2056" w:rsidRPr="009A6416" w:rsidRDefault="007B2056" w:rsidP="00A85B3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nsient Analysis of Laminated Composite Plate Using New Higher-Order Shear Deformation Theory</w:t>
            </w:r>
          </w:p>
        </w:tc>
        <w:tc>
          <w:tcPr>
            <w:tcW w:w="1569" w:type="dxa"/>
            <w:vAlign w:val="center"/>
          </w:tcPr>
          <w:p w:rsidR="007B2056" w:rsidRDefault="007B2056" w:rsidP="00D1570D">
            <w:pPr>
              <w:jc w:val="center"/>
            </w:pPr>
            <w:r w:rsidRPr="00EF3ACC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7B2056" w:rsidRPr="00A85B3F" w:rsidRDefault="00723F8B" w:rsidP="00124390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hyperlink r:id="rId22" w:history="1">
              <w:r w:rsidR="00A85B3F" w:rsidRPr="00A85B3F">
                <w:rPr>
                  <w:rStyle w:val="Hyperlink"/>
                  <w:rFonts w:asciiTheme="majorBidi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</w:rPr>
                <w:t xml:space="preserve">IOP Conference </w:t>
              </w:r>
              <w:r w:rsidR="00A85B3F" w:rsidRPr="00A85B3F">
                <w:rPr>
                  <w:rStyle w:val="Hyperlink"/>
                  <w:rFonts w:asciiTheme="majorBidi" w:hAnsiTheme="majorBidi" w:cstheme="majorBidi"/>
                  <w:color w:val="auto"/>
                  <w:sz w:val="24"/>
                  <w:szCs w:val="24"/>
                  <w:u w:val="none"/>
                  <w:bdr w:val="none" w:sz="0" w:space="0" w:color="auto" w:frame="1"/>
                </w:rPr>
                <w:lastRenderedPageBreak/>
                <w:t>Series: Materials Science and Engineering</w:t>
              </w:r>
            </w:hyperlink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A85B3F" w:rsidRPr="009A6416" w:rsidRDefault="00A85B3F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lastRenderedPageBreak/>
              <w:t>50</w:t>
            </w:r>
          </w:p>
        </w:tc>
        <w:tc>
          <w:tcPr>
            <w:tcW w:w="2091" w:type="dxa"/>
            <w:vMerge w:val="restart"/>
            <w:vAlign w:val="center"/>
          </w:tcPr>
          <w:p w:rsidR="00A85B3F" w:rsidRPr="009A6416" w:rsidRDefault="00A85B3F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ولي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خال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خيري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محم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علي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اشتري</w:t>
            </w:r>
          </w:p>
        </w:tc>
        <w:tc>
          <w:tcPr>
            <w:tcW w:w="5770" w:type="dxa"/>
            <w:vAlign w:val="center"/>
          </w:tcPr>
          <w:p w:rsidR="00A85B3F" w:rsidRPr="009A6416" w:rsidRDefault="00A85B3F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hancing structural response using inerter dampers</w:t>
            </w:r>
          </w:p>
        </w:tc>
        <w:tc>
          <w:tcPr>
            <w:tcW w:w="1569" w:type="dxa"/>
            <w:vAlign w:val="center"/>
          </w:tcPr>
          <w:p w:rsidR="00A85B3F" w:rsidRDefault="00A85B3F" w:rsidP="00D1570D">
            <w:pPr>
              <w:jc w:val="center"/>
            </w:pPr>
            <w:r w:rsidRPr="00EF3ACC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A85B3F" w:rsidRDefault="00A85B3F" w:rsidP="00D1570D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urnal of mechanics of continua and mathematical sciences</w:t>
            </w:r>
          </w:p>
        </w:tc>
      </w:tr>
      <w:tr w:rsidR="00A85B3F" w:rsidRPr="009A6416" w:rsidTr="00A72D9F">
        <w:trPr>
          <w:jc w:val="center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:rsidR="00A85B3F" w:rsidRPr="009A6416" w:rsidRDefault="00A85B3F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51</w:t>
            </w:r>
          </w:p>
        </w:tc>
        <w:tc>
          <w:tcPr>
            <w:tcW w:w="2091" w:type="dxa"/>
            <w:vMerge/>
            <w:vAlign w:val="center"/>
          </w:tcPr>
          <w:p w:rsidR="00A85B3F" w:rsidRPr="009A6416" w:rsidRDefault="00A85B3F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770" w:type="dxa"/>
            <w:vAlign w:val="center"/>
          </w:tcPr>
          <w:p w:rsidR="00A85B3F" w:rsidRPr="009A6416" w:rsidRDefault="00A85B3F" w:rsidP="009A641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tational Piezoelectric Energy Harvesting: A Comprehensive Review on Excitation Elements, Designs, and Performances</w:t>
            </w:r>
          </w:p>
        </w:tc>
        <w:tc>
          <w:tcPr>
            <w:tcW w:w="1569" w:type="dxa"/>
            <w:vAlign w:val="center"/>
          </w:tcPr>
          <w:p w:rsidR="00A85B3F" w:rsidRDefault="00A85B3F" w:rsidP="00D1570D">
            <w:pPr>
              <w:jc w:val="center"/>
            </w:pPr>
            <w:r w:rsidRPr="00EF3ACC">
              <w:rPr>
                <w:rFonts w:ascii="Times New Roman" w:hAnsi="Times New Roman" w:cs="Times New Roman"/>
                <w:sz w:val="24"/>
                <w:szCs w:val="24"/>
                <w:rtl/>
              </w:rPr>
              <w:t>مشترك</w:t>
            </w:r>
          </w:p>
        </w:tc>
        <w:tc>
          <w:tcPr>
            <w:tcW w:w="1643" w:type="dxa"/>
            <w:vAlign w:val="center"/>
          </w:tcPr>
          <w:p w:rsidR="00A85B3F" w:rsidRPr="00A85B3F" w:rsidRDefault="00A85B3F" w:rsidP="00124390">
            <w:pPr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  <w:rtl/>
              </w:rPr>
            </w:pPr>
            <w:r w:rsidRPr="00A85B3F">
              <w:rPr>
                <w:rStyle w:val="Emphasis"/>
                <w:rFonts w:asciiTheme="majorBidi" w:hAnsiTheme="majorBidi" w:cstheme="majorBidi"/>
                <w:i w:val="0"/>
                <w:iCs w:val="0"/>
                <w:color w:val="222222"/>
                <w:sz w:val="24"/>
                <w:szCs w:val="24"/>
                <w:shd w:val="clear" w:color="auto" w:fill="FFFFFF"/>
              </w:rPr>
              <w:t>Energies</w:t>
            </w:r>
          </w:p>
        </w:tc>
      </w:tr>
    </w:tbl>
    <w:p w:rsidR="009A6416" w:rsidRPr="009A6416" w:rsidRDefault="009A6416" w:rsidP="009A6416">
      <w:pPr>
        <w:bidi/>
        <w:rPr>
          <w:rFonts w:asciiTheme="majorBidi" w:hAnsiTheme="majorBidi" w:cstheme="majorBidi"/>
          <w:sz w:val="28"/>
          <w:szCs w:val="28"/>
          <w:rtl/>
        </w:rPr>
      </w:pPr>
    </w:p>
    <w:sectPr w:rsidR="009A6416" w:rsidRPr="009A6416" w:rsidSect="00E823E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3F8B" w:rsidRDefault="00723F8B" w:rsidP="00AB2C34">
      <w:pPr>
        <w:spacing w:after="0" w:line="240" w:lineRule="auto"/>
      </w:pPr>
      <w:r>
        <w:separator/>
      </w:r>
    </w:p>
  </w:endnote>
  <w:endnote w:type="continuationSeparator" w:id="0">
    <w:p w:rsidR="00723F8B" w:rsidRDefault="00723F8B" w:rsidP="00AB2C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3F8B" w:rsidRDefault="00723F8B" w:rsidP="00AB2C34">
      <w:pPr>
        <w:spacing w:after="0" w:line="240" w:lineRule="auto"/>
      </w:pPr>
      <w:r>
        <w:separator/>
      </w:r>
    </w:p>
  </w:footnote>
  <w:footnote w:type="continuationSeparator" w:id="0">
    <w:p w:rsidR="00723F8B" w:rsidRDefault="00723F8B" w:rsidP="00AB2C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F941BB"/>
    <w:multiLevelType w:val="multilevel"/>
    <w:tmpl w:val="D10E8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4234294"/>
    <w:multiLevelType w:val="multilevel"/>
    <w:tmpl w:val="EECA4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C7310CC"/>
    <w:multiLevelType w:val="multilevel"/>
    <w:tmpl w:val="26607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8DE644E"/>
    <w:multiLevelType w:val="multilevel"/>
    <w:tmpl w:val="C68C6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B890367"/>
    <w:multiLevelType w:val="multilevel"/>
    <w:tmpl w:val="7F9E6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3CE3065"/>
    <w:multiLevelType w:val="multilevel"/>
    <w:tmpl w:val="9FC012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MjE1NTQwsjC0MDFR0lEKTi0uzszPAykwrAUALyCy0ywAAAA="/>
  </w:docVars>
  <w:rsids>
    <w:rsidRoot w:val="009A6416"/>
    <w:rsid w:val="00031C27"/>
    <w:rsid w:val="00124390"/>
    <w:rsid w:val="00153978"/>
    <w:rsid w:val="00210ED1"/>
    <w:rsid w:val="002504AE"/>
    <w:rsid w:val="002547B4"/>
    <w:rsid w:val="0034063A"/>
    <w:rsid w:val="00431029"/>
    <w:rsid w:val="00525FAA"/>
    <w:rsid w:val="005B20D7"/>
    <w:rsid w:val="005D7BF5"/>
    <w:rsid w:val="005E42C6"/>
    <w:rsid w:val="006B3AE1"/>
    <w:rsid w:val="006B769B"/>
    <w:rsid w:val="006D5A66"/>
    <w:rsid w:val="006E69D5"/>
    <w:rsid w:val="00723F8B"/>
    <w:rsid w:val="0078355D"/>
    <w:rsid w:val="007A677E"/>
    <w:rsid w:val="007B2056"/>
    <w:rsid w:val="007C1BD4"/>
    <w:rsid w:val="007C44B8"/>
    <w:rsid w:val="008B0F2A"/>
    <w:rsid w:val="008D53DD"/>
    <w:rsid w:val="009A6416"/>
    <w:rsid w:val="00A72D9F"/>
    <w:rsid w:val="00A85B3F"/>
    <w:rsid w:val="00AB2C34"/>
    <w:rsid w:val="00AC3E7D"/>
    <w:rsid w:val="00AC7D1E"/>
    <w:rsid w:val="00BD22C2"/>
    <w:rsid w:val="00CF5790"/>
    <w:rsid w:val="00D379A9"/>
    <w:rsid w:val="00D418E1"/>
    <w:rsid w:val="00DD656A"/>
    <w:rsid w:val="00E02151"/>
    <w:rsid w:val="00E21414"/>
    <w:rsid w:val="00E35DC5"/>
    <w:rsid w:val="00E823E0"/>
    <w:rsid w:val="00F72B28"/>
    <w:rsid w:val="00F73210"/>
    <w:rsid w:val="00FE2C73"/>
    <w:rsid w:val="00FE5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641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B2C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2C34"/>
  </w:style>
  <w:style w:type="paragraph" w:styleId="Footer">
    <w:name w:val="footer"/>
    <w:basedOn w:val="Normal"/>
    <w:link w:val="FooterChar"/>
    <w:uiPriority w:val="99"/>
    <w:semiHidden/>
    <w:unhideWhenUsed/>
    <w:rsid w:val="00AB2C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B2C34"/>
  </w:style>
  <w:style w:type="paragraph" w:styleId="BalloonText">
    <w:name w:val="Balloon Text"/>
    <w:basedOn w:val="Normal"/>
    <w:link w:val="BalloonTextChar"/>
    <w:uiPriority w:val="99"/>
    <w:semiHidden/>
    <w:unhideWhenUsed/>
    <w:rsid w:val="00AB2C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2C3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12439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823E0"/>
    <w:rPr>
      <w:b/>
      <w:bCs/>
    </w:rPr>
  </w:style>
  <w:style w:type="character" w:styleId="Emphasis">
    <w:name w:val="Emphasis"/>
    <w:basedOn w:val="DefaultParagraphFont"/>
    <w:uiPriority w:val="20"/>
    <w:qFormat/>
    <w:rsid w:val="00AC7D1E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641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B2C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2C34"/>
  </w:style>
  <w:style w:type="paragraph" w:styleId="Footer">
    <w:name w:val="footer"/>
    <w:basedOn w:val="Normal"/>
    <w:link w:val="FooterChar"/>
    <w:uiPriority w:val="99"/>
    <w:semiHidden/>
    <w:unhideWhenUsed/>
    <w:rsid w:val="00AB2C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B2C34"/>
  </w:style>
  <w:style w:type="paragraph" w:styleId="BalloonText">
    <w:name w:val="Balloon Text"/>
    <w:basedOn w:val="Normal"/>
    <w:link w:val="BalloonTextChar"/>
    <w:uiPriority w:val="99"/>
    <w:semiHidden/>
    <w:unhideWhenUsed/>
    <w:rsid w:val="00AB2C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2C3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12439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823E0"/>
    <w:rPr>
      <w:b/>
      <w:bCs/>
    </w:rPr>
  </w:style>
  <w:style w:type="character" w:styleId="Emphasis">
    <w:name w:val="Emphasis"/>
    <w:basedOn w:val="DefaultParagraphFont"/>
    <w:uiPriority w:val="20"/>
    <w:qFormat/>
    <w:rsid w:val="00AC7D1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578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e.uobaghdad.edu.iq/index.php/main/issue/view/85" TargetMode="External"/><Relationship Id="rId13" Type="http://schemas.openxmlformats.org/officeDocument/2006/relationships/hyperlink" Target="https://iopscience.iop.org/journal/2053-1591" TargetMode="External"/><Relationship Id="rId18" Type="http://schemas.openxmlformats.org/officeDocument/2006/relationships/hyperlink" Target="https://joe.uobaghdad.edu.iq/index.php/main/issue/view/85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s://www.researchgate.net/journal/Materials-Today-Proceedings-2214-7853?_tp=eyJjb250ZXh0Ijp7ImZpcnN0UGFnZSI6Il9kaXJlY3QiLCJwYWdlIjoicHVibGljYXRpb24ifX0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researchgate.net/journal/Thermal-Science-and-Engineering-Progress-2451-9049?_tp=eyJjb250ZXh0Ijp7ImZpcnN0UGFnZSI6Il9kaXJlY3QiLCJwYWdlIjoicHVibGljYXRpb24ifX0" TargetMode="External"/><Relationship Id="rId17" Type="http://schemas.openxmlformats.org/officeDocument/2006/relationships/hyperlink" Target="https://www.iasj.net/iasj/journal/99/issues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researchgate.net/journal/Journal-of-Building-Engineering-2352-7102?_tp=eyJjb250ZXh0Ijp7ImZpcnN0UGFnZSI6Il9kaXJlY3QiLCJwYWdlIjoicHVibGljYXRpb24ifX0" TargetMode="External"/><Relationship Id="rId20" Type="http://schemas.openxmlformats.org/officeDocument/2006/relationships/hyperlink" Target="https://www.researchgate.net/journal/Energy-0360-5442?_tp=eyJjb250ZXh0Ijp7ImZpcnN0UGFnZSI6Il9kaXJlY3QiLCJwYWdlIjoicHVibGljYXRpb24ifX0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joe.uobaghdad.edu.iq/index.php/main/issue/view/85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researchgate.net/journal/Renewable-Energy-0960-1481?_tp=eyJjb250ZXh0Ijp7ImZpcnN0UGFnZSI6Il9kaXJlY3QiLCJwYWdlIjoicHVibGljYXRpb24ifX0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iopscience.iop.org/journal/2053-1591" TargetMode="External"/><Relationship Id="rId19" Type="http://schemas.openxmlformats.org/officeDocument/2006/relationships/hyperlink" Target="https://www.researchgate.net/journal/Journal-of-Energy-Storage-2352-152X?_tp=eyJjb250ZXh0Ijp7ImZpcnN0UGFnZSI6Il9kaXJlY3QiLCJwYWdlIjoicHVibGljYXRpb24ifX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e.uobaghdad.edu.iq/index.php/main/issue/view/85" TargetMode="External"/><Relationship Id="rId14" Type="http://schemas.openxmlformats.org/officeDocument/2006/relationships/hyperlink" Target="https://iopscience.iop.org/journal/2053-1591" TargetMode="External"/><Relationship Id="rId22" Type="http://schemas.openxmlformats.org/officeDocument/2006/relationships/hyperlink" Target="https://iopscience.iop.org/journal/1757-899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44</Words>
  <Characters>8802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3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MAFADHIL</dc:creator>
  <cp:lastModifiedBy>Maher</cp:lastModifiedBy>
  <cp:revision>2</cp:revision>
  <dcterms:created xsi:type="dcterms:W3CDTF">2023-09-19T19:16:00Z</dcterms:created>
  <dcterms:modified xsi:type="dcterms:W3CDTF">2023-09-19T19:16:00Z</dcterms:modified>
</cp:coreProperties>
</file>